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F7CF3" w14:textId="77777777" w:rsidR="007E4ED1" w:rsidRPr="00644CDC" w:rsidRDefault="007E4ED1" w:rsidP="007E4ED1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39F047CD" wp14:editId="51FF464F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9677F" w14:textId="77777777" w:rsidR="007E4ED1" w:rsidRDefault="007E4ED1" w:rsidP="007E4ED1">
      <w:pPr>
        <w:pStyle w:val="Paragraph1-FRSecure"/>
      </w:pPr>
    </w:p>
    <w:p w14:paraId="10843839" w14:textId="77777777" w:rsidR="007E4ED1" w:rsidRDefault="007E4ED1" w:rsidP="007E4ED1">
      <w:pPr>
        <w:pStyle w:val="Paragraph1-FRSecure"/>
      </w:pPr>
    </w:p>
    <w:p w14:paraId="3B6DA851" w14:textId="77777777" w:rsidR="007E4ED1" w:rsidRPr="007F668B" w:rsidRDefault="007E4ED1" w:rsidP="007E4ED1">
      <w:pPr>
        <w:pStyle w:val="Header2-FRSecure"/>
      </w:pPr>
    </w:p>
    <w:p w14:paraId="78DEFB72" w14:textId="77777777" w:rsidR="007E4ED1" w:rsidRDefault="007E4ED1" w:rsidP="007E4ED1">
      <w:pPr>
        <w:pStyle w:val="Paragraph1-FRSecure"/>
      </w:pPr>
    </w:p>
    <w:p w14:paraId="1D614452" w14:textId="77777777" w:rsidR="007E4ED1" w:rsidRDefault="007E4ED1" w:rsidP="007E4ED1">
      <w:pPr>
        <w:pStyle w:val="Paragraph1-FRSecure"/>
      </w:pPr>
    </w:p>
    <w:p w14:paraId="3786B3AA" w14:textId="77777777" w:rsidR="007E4ED1" w:rsidRDefault="007E4ED1" w:rsidP="007E4ED1">
      <w:pPr>
        <w:pStyle w:val="Paragraph1-FRSecure"/>
      </w:pPr>
    </w:p>
    <w:p w14:paraId="45A74B3D" w14:textId="77777777" w:rsidR="007E4ED1" w:rsidRDefault="007E4ED1" w:rsidP="007E4ED1">
      <w:pPr>
        <w:pStyle w:val="Paragraph1-FRSecure"/>
      </w:pPr>
    </w:p>
    <w:p w14:paraId="3DFE2BC4" w14:textId="77777777" w:rsidR="007E4ED1" w:rsidRDefault="007E4ED1" w:rsidP="007E4ED1">
      <w:pPr>
        <w:pStyle w:val="Paragraph1-FRSecure"/>
      </w:pPr>
    </w:p>
    <w:p w14:paraId="5AE1D86A" w14:textId="77777777" w:rsidR="007E4ED1" w:rsidRDefault="007E4ED1" w:rsidP="007E4ED1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391F70" wp14:editId="2F77E441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546066F35BCD96418C52EDE1CA484930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 w14:paraId="18F1D291" w14:textId="285CDEBD" w:rsidR="007E4ED1" w:rsidRDefault="007E4ED1" w:rsidP="007E4ED1">
                                <w:pPr>
                                  <w:pStyle w:val="Heading1-FRSecure"/>
                                </w:pPr>
                                <w:r>
                                  <w:t>Credential Theft</w:t>
                                </w:r>
                              </w:p>
                            </w:sdtContent>
                          </w:sdt>
                          <w:p w14:paraId="1027B276" w14:textId="77777777" w:rsidR="007E4ED1" w:rsidRPr="00542CFC" w:rsidRDefault="007E4ED1" w:rsidP="007E4ED1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5DF60BAB" w14:textId="77777777" w:rsidR="007E4ED1" w:rsidRDefault="007E4ED1" w:rsidP="007E4ED1"/>
                          <w:p w14:paraId="432A7ECE" w14:textId="77777777" w:rsidR="007E4ED1" w:rsidRPr="00890C90" w:rsidRDefault="007E4ED1" w:rsidP="007E4ED1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391F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546066F35BCD96418C52EDE1CA484930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18F1D291" w14:textId="285CDEBD" w:rsidR="007E4ED1" w:rsidRDefault="007E4ED1" w:rsidP="007E4ED1">
                          <w:pPr>
                            <w:pStyle w:val="Heading1-FRSecure"/>
                          </w:pPr>
                          <w:r>
                            <w:t>Credential Theft</w:t>
                          </w:r>
                        </w:p>
                      </w:sdtContent>
                    </w:sdt>
                    <w:p w14:paraId="1027B276" w14:textId="77777777" w:rsidR="007E4ED1" w:rsidRPr="00542CFC" w:rsidRDefault="007E4ED1" w:rsidP="007E4ED1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5DF60BAB" w14:textId="77777777" w:rsidR="007E4ED1" w:rsidRDefault="007E4ED1" w:rsidP="007E4ED1"/>
                    <w:p w14:paraId="432A7ECE" w14:textId="77777777" w:rsidR="007E4ED1" w:rsidRPr="00890C90" w:rsidRDefault="007E4ED1" w:rsidP="007E4ED1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5384F06" w14:textId="77777777" w:rsidR="007E4ED1" w:rsidRDefault="007E4ED1" w:rsidP="007E4ED1">
      <w:pPr>
        <w:pStyle w:val="Paragraph1-FRSecure"/>
      </w:pPr>
    </w:p>
    <w:p w14:paraId="7C3C5DF6" w14:textId="77777777" w:rsidR="007E4ED1" w:rsidRDefault="007E4ED1" w:rsidP="007E4ED1">
      <w:pPr>
        <w:pStyle w:val="Paragraph1-FRSecure"/>
      </w:pPr>
    </w:p>
    <w:p w14:paraId="32ED9CD4" w14:textId="77777777" w:rsidR="007E4ED1" w:rsidRDefault="007E4ED1" w:rsidP="007E4ED1">
      <w:pPr>
        <w:pStyle w:val="Paragraph1-FRSecure"/>
      </w:pPr>
    </w:p>
    <w:p w14:paraId="60A65199" w14:textId="77777777" w:rsidR="007E4ED1" w:rsidRDefault="007E4ED1" w:rsidP="007E4ED1">
      <w:pPr>
        <w:pStyle w:val="Paragraph1-FRSecure"/>
      </w:pPr>
    </w:p>
    <w:p w14:paraId="67953997" w14:textId="77777777" w:rsidR="007E4ED1" w:rsidRDefault="007E4ED1" w:rsidP="007E4ED1">
      <w:pPr>
        <w:pStyle w:val="Paragraph1-FRSecure"/>
      </w:pPr>
    </w:p>
    <w:p w14:paraId="62CF3BFB" w14:textId="77777777" w:rsidR="007E4ED1" w:rsidRDefault="007E4ED1" w:rsidP="007E4ED1">
      <w:pPr>
        <w:pStyle w:val="Paragraph1-FRSecure"/>
      </w:pPr>
    </w:p>
    <w:p w14:paraId="433CFC20" w14:textId="77777777" w:rsidR="007E4ED1" w:rsidRPr="007F668B" w:rsidRDefault="007E4ED1" w:rsidP="007E4ED1">
      <w:pPr>
        <w:pStyle w:val="Header2-FRSecure"/>
      </w:pPr>
    </w:p>
    <w:p w14:paraId="15A13FB4" w14:textId="77777777" w:rsidR="007E4ED1" w:rsidRDefault="007E4ED1" w:rsidP="007E4ED1">
      <w:pPr>
        <w:pStyle w:val="Header2-FRSecure"/>
        <w:rPr>
          <w:color w:val="1C1F2A"/>
        </w:rPr>
      </w:pPr>
    </w:p>
    <w:p w14:paraId="66159B54" w14:textId="77777777" w:rsidR="007E4ED1" w:rsidRDefault="007E4ED1" w:rsidP="007E4ED1">
      <w:pPr>
        <w:pStyle w:val="Header2-FRSecure"/>
        <w:rPr>
          <w:color w:val="1C1F2A"/>
        </w:rPr>
      </w:pPr>
    </w:p>
    <w:p w14:paraId="65F4D588" w14:textId="77777777" w:rsidR="007E4ED1" w:rsidRDefault="007E4ED1" w:rsidP="007E4ED1">
      <w:pPr>
        <w:pStyle w:val="Header2-FRSecure"/>
        <w:rPr>
          <w:b w:val="0"/>
          <w:bCs w:val="0"/>
          <w:color w:val="1C1F2A"/>
        </w:rPr>
      </w:pPr>
    </w:p>
    <w:p w14:paraId="7CB0B172" w14:textId="77777777" w:rsidR="007E4ED1" w:rsidRPr="00B603BC" w:rsidRDefault="007E4ED1" w:rsidP="007E4ED1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7E4ED1" w14:paraId="3DC5260E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219469F6" w14:textId="77777777" w:rsidR="007E4ED1" w:rsidRPr="006E4110" w:rsidRDefault="007E4ED1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55B1CC78" w14:textId="77777777" w:rsidR="007E4ED1" w:rsidRPr="006E4110" w:rsidRDefault="007E4ED1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20FE0A16" w14:textId="77777777" w:rsidR="007E4ED1" w:rsidRPr="006E4110" w:rsidRDefault="007E4ED1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4CD5B673" w14:textId="77777777" w:rsidR="007E4ED1" w:rsidRPr="006E4110" w:rsidRDefault="007E4ED1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7E4ED1" w14:paraId="61EB7836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F51BD7A" w14:textId="77777777" w:rsidR="007E4ED1" w:rsidRPr="00023E93" w:rsidRDefault="007E4ED1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DDEDBB9" w14:textId="77777777" w:rsidR="007E4ED1" w:rsidRPr="00023E93" w:rsidRDefault="007E4ED1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99FF8FC" w14:textId="77777777" w:rsidR="007E4ED1" w:rsidRPr="00023E93" w:rsidRDefault="007E4ED1" w:rsidP="00D90462">
            <w:pPr>
              <w:pStyle w:val="Paragraph1-FRSecure"/>
              <w:jc w:val="center"/>
            </w:pPr>
            <w:r w:rsidRPr="00023E93">
              <w:t>FRSecure</w:t>
            </w: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491FBEE7" w14:textId="77777777" w:rsidR="007E4ED1" w:rsidRPr="00023E93" w:rsidRDefault="007E4ED1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7E4ED1" w14:paraId="43068288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216F96B9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0F5E849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04DD1163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FF0C6C7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E4ED1" w14:paraId="6F7E1EBB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BCA64C2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4E886002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0D81E8A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E1890F6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E4ED1" w14:paraId="4AC79DC5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546DE551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7033828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718E274D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586ADD4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E4ED1" w14:paraId="46A8B4A6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6FC5CDD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7A83835E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2539B5F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C7C467A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E4ED1" w14:paraId="3DF07D23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512727BC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662C328F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89C7AEE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3624D447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7E4ED1" w14:paraId="1A5B4199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DFD7D48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0BC1DA2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BC9879A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1D63D7D1" w14:textId="77777777" w:rsidR="007E4ED1" w:rsidRPr="00023E93" w:rsidRDefault="007E4ED1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283D994C" w:rsidR="00291E58" w:rsidRPr="00644CDC" w:rsidRDefault="003A5F09" w:rsidP="00827838">
      <w:pPr>
        <w:pStyle w:val="Header2-FRSecure"/>
      </w:pPr>
      <w:r w:rsidRPr="00644CDC">
        <w:lastRenderedPageBreak/>
        <w:t>Purpose</w:t>
      </w:r>
    </w:p>
    <w:p w14:paraId="730E7796" w14:textId="793011D9" w:rsidR="007E267E" w:rsidRPr="00644CDC" w:rsidRDefault="00F33D20" w:rsidP="00DD66BC">
      <w:pPr>
        <w:pStyle w:val="Paragraph1-FRSecure"/>
      </w:pPr>
      <w:r>
        <w:t xml:space="preserve">To guide </w:t>
      </w:r>
      <w:r w:rsidRPr="00DA2F4C">
        <w:rPr>
          <w:highlight w:val="yellow"/>
        </w:rPr>
        <w:t>&lt;ORGANIZATION&gt;</w:t>
      </w:r>
      <w:r>
        <w:t xml:space="preserve"> in responding to a </w:t>
      </w:r>
      <w:r w:rsidR="00EF36B6">
        <w:t>credential theft</w:t>
      </w:r>
      <w:r>
        <w:t xml:space="preserve"> incident.</w:t>
      </w:r>
    </w:p>
    <w:p w14:paraId="6556A0D4" w14:textId="5AD108A7" w:rsidR="00FF308F" w:rsidRDefault="0094706D" w:rsidP="00DD66BC">
      <w:pPr>
        <w:pStyle w:val="Header2-FRSecure"/>
      </w:pPr>
      <w:r>
        <w:t>How to Use This Playbook</w:t>
      </w:r>
    </w:p>
    <w:p w14:paraId="2D4F8193" w14:textId="64F10DCC" w:rsidR="007D0998" w:rsidRDefault="007E4ED1" w:rsidP="00DD66BC">
      <w:pPr>
        <w:pStyle w:val="Paragraph1-FRSecure"/>
      </w:pPr>
      <w:r>
        <w:t>T</w:t>
      </w:r>
      <w:r w:rsidR="00A1798A">
        <w:t>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074AB820" w:rsidR="00246797" w:rsidRDefault="00246797" w:rsidP="00DD66BC">
      <w:pPr>
        <w:pStyle w:val="Header2-FRSecure"/>
      </w:pPr>
      <w:r w:rsidRPr="00644CDC">
        <w:t>P</w:t>
      </w:r>
      <w:r>
        <w:t>reparation</w:t>
      </w:r>
    </w:p>
    <w:p w14:paraId="58F16CFA" w14:textId="70711664" w:rsidR="007E4ED1" w:rsidRDefault="00CB4C9F" w:rsidP="00DD66BC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 xml:space="preserve">an event or incident. </w:t>
      </w:r>
      <w:r w:rsidR="00DF13D5">
        <w:br/>
      </w:r>
    </w:p>
    <w:p w14:paraId="4C030161" w14:textId="33E3D752" w:rsidR="00D53325" w:rsidRPr="00DD66BC" w:rsidRDefault="00313432" w:rsidP="007E4ED1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6736B429" w:rsidR="00CB0B81" w:rsidRPr="00DD66BC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The </w:t>
      </w:r>
      <w:r w:rsidR="003426B4" w:rsidRPr="00DD66BC">
        <w:rPr>
          <w:rFonts w:ascii="Roboto" w:hAnsi="Roboto"/>
          <w:sz w:val="20"/>
          <w:szCs w:val="20"/>
        </w:rPr>
        <w:t xml:space="preserve">core </w:t>
      </w:r>
      <w:r w:rsidRPr="00DD66BC">
        <w:rPr>
          <w:rFonts w:ascii="Roboto" w:hAnsi="Roboto"/>
          <w:sz w:val="20"/>
          <w:szCs w:val="20"/>
        </w:rPr>
        <w:t>CSIRT</w:t>
      </w:r>
      <w:r w:rsidR="00AC7AAA" w:rsidRPr="00DD66BC">
        <w:rPr>
          <w:rFonts w:ascii="Roboto" w:hAnsi="Roboto"/>
          <w:sz w:val="20"/>
          <w:szCs w:val="20"/>
        </w:rPr>
        <w:t xml:space="preserve"> members</w:t>
      </w:r>
      <w:r w:rsidRPr="00DD66BC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DD66BC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DD66BC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DD66BC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The limited size of the </w:t>
      </w:r>
      <w:r w:rsidR="003426B4" w:rsidRPr="00DD66BC">
        <w:rPr>
          <w:rFonts w:ascii="Roboto" w:hAnsi="Roboto"/>
          <w:sz w:val="20"/>
          <w:szCs w:val="20"/>
        </w:rPr>
        <w:t>core</w:t>
      </w:r>
      <w:r w:rsidRPr="00DD66BC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DD66BC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DD66BC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DD66BC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DD66BC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DD66BC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will often be Legal, Compliance</w:t>
      </w:r>
      <w:r w:rsidR="00C054DB" w:rsidRPr="00DD66BC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DD66BC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efine escalation paths.</w:t>
      </w:r>
    </w:p>
    <w:p w14:paraId="41DC8AE6" w14:textId="09106E91" w:rsidR="00C17EDC" w:rsidRPr="00DD66BC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ncidents may start as events</w:t>
      </w:r>
      <w:r w:rsidR="00354D11" w:rsidRPr="00DD66BC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566E5949" w14:textId="1800636C" w:rsidR="00C80C8D" w:rsidRPr="00DD66BC" w:rsidRDefault="00C80C8D" w:rsidP="00C80C8D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Ensure logging levels for</w:t>
      </w:r>
      <w:r w:rsidR="00C34618" w:rsidRPr="00DD66BC">
        <w:rPr>
          <w:rFonts w:ascii="Roboto" w:hAnsi="Roboto"/>
          <w:sz w:val="20"/>
          <w:szCs w:val="20"/>
        </w:rPr>
        <w:t xml:space="preserve"> </w:t>
      </w:r>
      <w:r w:rsidR="001107CC" w:rsidRPr="00DD66BC">
        <w:rPr>
          <w:rFonts w:ascii="Roboto" w:hAnsi="Roboto"/>
          <w:sz w:val="20"/>
          <w:szCs w:val="20"/>
        </w:rPr>
        <w:t>account login</w:t>
      </w:r>
      <w:r w:rsidR="00C34618" w:rsidRPr="00DD66BC">
        <w:rPr>
          <w:rFonts w:ascii="Roboto" w:hAnsi="Roboto"/>
          <w:sz w:val="20"/>
          <w:szCs w:val="20"/>
        </w:rPr>
        <w:t xml:space="preserve"> system components</w:t>
      </w:r>
      <w:r w:rsidR="00A52629" w:rsidRPr="00DD66BC">
        <w:rPr>
          <w:rFonts w:ascii="Roboto" w:hAnsi="Roboto"/>
          <w:sz w:val="20"/>
          <w:szCs w:val="20"/>
        </w:rPr>
        <w:t xml:space="preserve"> (</w:t>
      </w:r>
      <w:proofErr w:type="gramStart"/>
      <w:r w:rsidR="00A52629" w:rsidRPr="00DD66BC">
        <w:rPr>
          <w:rFonts w:ascii="Roboto" w:hAnsi="Roboto"/>
          <w:sz w:val="20"/>
          <w:szCs w:val="20"/>
        </w:rPr>
        <w:t>i.e.</w:t>
      </w:r>
      <w:proofErr w:type="gramEnd"/>
      <w:r w:rsidR="00A52629" w:rsidRPr="00DD66BC">
        <w:rPr>
          <w:rFonts w:ascii="Roboto" w:hAnsi="Roboto"/>
          <w:sz w:val="20"/>
          <w:szCs w:val="20"/>
        </w:rPr>
        <w:t xml:space="preserve"> Active Directory, VPN, Remote Access, etc.)</w:t>
      </w:r>
      <w:r w:rsidR="00C34618" w:rsidRPr="00DD66BC">
        <w:rPr>
          <w:rFonts w:ascii="Roboto" w:hAnsi="Roboto"/>
          <w:sz w:val="20"/>
          <w:szCs w:val="20"/>
        </w:rPr>
        <w:t xml:space="preserve"> are set to appropriate levels.</w:t>
      </w:r>
    </w:p>
    <w:p w14:paraId="09D8A690" w14:textId="6B3F3147" w:rsidR="00C34618" w:rsidRPr="00DD66BC" w:rsidRDefault="00C34618" w:rsidP="00C34618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90 days should be the minimum.</w:t>
      </w:r>
    </w:p>
    <w:p w14:paraId="725262C2" w14:textId="24844994" w:rsidR="00876F8B" w:rsidRPr="00DD66BC" w:rsidRDefault="00876F8B" w:rsidP="00876F8B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Ensure logging for</w:t>
      </w:r>
      <w:r w:rsidR="00A52629" w:rsidRPr="00DD66BC">
        <w:rPr>
          <w:rFonts w:ascii="Roboto" w:hAnsi="Roboto"/>
          <w:sz w:val="20"/>
          <w:szCs w:val="20"/>
        </w:rPr>
        <w:t xml:space="preserve"> account login</w:t>
      </w:r>
      <w:r w:rsidRPr="00DD66BC">
        <w:rPr>
          <w:rFonts w:ascii="Roboto" w:hAnsi="Roboto"/>
          <w:sz w:val="20"/>
          <w:szCs w:val="20"/>
        </w:rPr>
        <w:t xml:space="preserve"> system components are </w:t>
      </w:r>
      <w:r w:rsidR="007D27C1" w:rsidRPr="00DD66BC">
        <w:rPr>
          <w:rFonts w:ascii="Roboto" w:hAnsi="Roboto"/>
          <w:sz w:val="20"/>
          <w:szCs w:val="20"/>
        </w:rPr>
        <w:t>stored in secure locations, preferably on a secondary system such as a SIEM.</w:t>
      </w:r>
    </w:p>
    <w:p w14:paraId="055D1C8E" w14:textId="0578E8BC" w:rsidR="008D69D7" w:rsidRDefault="00246797" w:rsidP="00DD66BC">
      <w:pPr>
        <w:pStyle w:val="Header2-FRSecure"/>
      </w:pPr>
      <w:r>
        <w:t xml:space="preserve">Identification </w:t>
      </w:r>
    </w:p>
    <w:p w14:paraId="3C291BA6" w14:textId="48235719" w:rsidR="00775444" w:rsidRPr="00DD66BC" w:rsidRDefault="00E4257C" w:rsidP="0049364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Use the evidence that resulted in notification of compromise to determine next steps</w:t>
      </w:r>
      <w:r w:rsidR="00BD3EBE" w:rsidRPr="00DD66BC">
        <w:rPr>
          <w:rFonts w:ascii="Roboto" w:hAnsi="Roboto"/>
          <w:sz w:val="20"/>
          <w:szCs w:val="20"/>
        </w:rPr>
        <w:t xml:space="preserve"> based on method of compromise</w:t>
      </w:r>
      <w:r w:rsidRPr="00DD66BC">
        <w:rPr>
          <w:rFonts w:ascii="Roboto" w:hAnsi="Roboto"/>
          <w:sz w:val="20"/>
          <w:szCs w:val="20"/>
        </w:rPr>
        <w:t>.</w:t>
      </w:r>
      <w:r w:rsidR="00BD3EBE" w:rsidRPr="00DD66BC">
        <w:rPr>
          <w:rFonts w:ascii="Roboto" w:hAnsi="Roboto"/>
          <w:sz w:val="20"/>
          <w:szCs w:val="20"/>
        </w:rPr>
        <w:t xml:space="preserve"> </w:t>
      </w:r>
      <w:r w:rsidR="00BD3EBE" w:rsidRPr="00DD66BC">
        <w:rPr>
          <w:rFonts w:ascii="Roboto" w:hAnsi="Roboto"/>
          <w:b/>
          <w:bCs/>
          <w:sz w:val="20"/>
          <w:szCs w:val="20"/>
        </w:rPr>
        <w:t xml:space="preserve">(Some steps may be irrelevant based on the </w:t>
      </w:r>
      <w:r w:rsidR="002F1C7D" w:rsidRPr="00DD66BC">
        <w:rPr>
          <w:rFonts w:ascii="Roboto" w:hAnsi="Roboto"/>
          <w:b/>
          <w:bCs/>
          <w:sz w:val="20"/>
          <w:szCs w:val="20"/>
        </w:rPr>
        <w:t>method of compromise.)</w:t>
      </w:r>
    </w:p>
    <w:p w14:paraId="34C90B1D" w14:textId="64E111C4" w:rsidR="00F951DA" w:rsidRPr="00DD66BC" w:rsidRDefault="00F951DA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Example of evidence: an email from an external client saying they received a phishing email or malware, </w:t>
      </w:r>
      <w:r w:rsidR="00A52629" w:rsidRPr="00DD66BC">
        <w:rPr>
          <w:rFonts w:ascii="Roboto" w:hAnsi="Roboto"/>
          <w:sz w:val="20"/>
          <w:szCs w:val="20"/>
        </w:rPr>
        <w:t>abnormal login behavior or locations, actions performed by a user account that can’t be accounted for by the user</w:t>
      </w:r>
      <w:r w:rsidR="00AD662E" w:rsidRPr="00DD66BC">
        <w:rPr>
          <w:rFonts w:ascii="Roboto" w:hAnsi="Roboto"/>
          <w:sz w:val="20"/>
          <w:szCs w:val="20"/>
        </w:rPr>
        <w:t>, etc.</w:t>
      </w:r>
    </w:p>
    <w:p w14:paraId="28831758" w14:textId="60C9DC74" w:rsidR="002F1C7D" w:rsidRPr="00DD66BC" w:rsidRDefault="005B3239" w:rsidP="00F951D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Method of compromise examples: credential harvesting </w:t>
      </w:r>
      <w:proofErr w:type="gramStart"/>
      <w:r w:rsidRPr="00DD66BC">
        <w:rPr>
          <w:rFonts w:ascii="Roboto" w:hAnsi="Roboto"/>
          <w:sz w:val="20"/>
          <w:szCs w:val="20"/>
        </w:rPr>
        <w:t>phish</w:t>
      </w:r>
      <w:proofErr w:type="gramEnd"/>
      <w:r w:rsidRPr="00DD66BC">
        <w:rPr>
          <w:rFonts w:ascii="Roboto" w:hAnsi="Roboto"/>
          <w:sz w:val="20"/>
          <w:szCs w:val="20"/>
        </w:rPr>
        <w:t xml:space="preserve">, </w:t>
      </w:r>
      <w:r w:rsidR="00A33B17" w:rsidRPr="00DD66BC">
        <w:rPr>
          <w:rFonts w:ascii="Roboto" w:hAnsi="Roboto"/>
          <w:sz w:val="20"/>
          <w:szCs w:val="20"/>
        </w:rPr>
        <w:t>credential scraping from local systems</w:t>
      </w:r>
      <w:r w:rsidRPr="00DD66BC">
        <w:rPr>
          <w:rFonts w:ascii="Roboto" w:hAnsi="Roboto"/>
          <w:sz w:val="20"/>
          <w:szCs w:val="20"/>
        </w:rPr>
        <w:t xml:space="preserve">, </w:t>
      </w:r>
      <w:r w:rsidR="0017510D" w:rsidRPr="00DD66BC">
        <w:rPr>
          <w:rFonts w:ascii="Roboto" w:hAnsi="Roboto"/>
          <w:sz w:val="20"/>
          <w:szCs w:val="20"/>
        </w:rPr>
        <w:t>brute forced password, etc.</w:t>
      </w:r>
    </w:p>
    <w:p w14:paraId="25F65BF4" w14:textId="52EEFC5C" w:rsidR="006425CC" w:rsidRPr="00DD66BC" w:rsidRDefault="00D24E98" w:rsidP="006425C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etermine initial method of account compromise.</w:t>
      </w:r>
    </w:p>
    <w:p w14:paraId="0601BC1A" w14:textId="6D0C9474" w:rsidR="009F6FBB" w:rsidRPr="00DD66BC" w:rsidRDefault="009F6FBB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nterview impacted user to gather details on potential points of compromise.</w:t>
      </w:r>
    </w:p>
    <w:p w14:paraId="16A81018" w14:textId="6DEF0F81" w:rsidR="009F6FBB" w:rsidRPr="00DD66BC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Example questions:</w:t>
      </w:r>
    </w:p>
    <w:p w14:paraId="0732C406" w14:textId="28693B49" w:rsidR="009F6FBB" w:rsidRPr="00DD66BC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id you receive a suspicious email?</w:t>
      </w:r>
    </w:p>
    <w:p w14:paraId="68142760" w14:textId="00823690" w:rsidR="009F6FBB" w:rsidRPr="00DD66BC" w:rsidRDefault="009F6FBB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id you enter your email credentials after clicking a link, or on a website that seeme</w:t>
      </w:r>
      <w:r w:rsidR="008E2A38" w:rsidRPr="00DD66BC">
        <w:rPr>
          <w:rFonts w:ascii="Roboto" w:hAnsi="Roboto"/>
          <w:sz w:val="20"/>
          <w:szCs w:val="20"/>
        </w:rPr>
        <w:t>d to not accept them?</w:t>
      </w:r>
    </w:p>
    <w:p w14:paraId="1E73F1A1" w14:textId="541F0226" w:rsidR="008E2A38" w:rsidRPr="00DD66BC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Have you downloaded any new software?</w:t>
      </w:r>
    </w:p>
    <w:p w14:paraId="44A24126" w14:textId="3B1B44FA" w:rsidR="008E2A38" w:rsidRPr="00DD66BC" w:rsidRDefault="008E2A38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lastRenderedPageBreak/>
        <w:t>Have you received any documents via email that you weren’t expecting?</w:t>
      </w:r>
    </w:p>
    <w:p w14:paraId="203207CF" w14:textId="71404AE4" w:rsidR="00A33B17" w:rsidRPr="00DD66BC" w:rsidRDefault="00A33B17" w:rsidP="009F6FBB">
      <w:pPr>
        <w:pStyle w:val="ListParagraph"/>
        <w:numPr>
          <w:ilvl w:val="3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Have no noticed abnormal actions on your workstation?</w:t>
      </w:r>
    </w:p>
    <w:p w14:paraId="355445E4" w14:textId="509B4CF7" w:rsidR="00D24E98" w:rsidRPr="00DD66BC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Search for phishing emails.</w:t>
      </w:r>
    </w:p>
    <w:p w14:paraId="70E47D03" w14:textId="0F032780" w:rsidR="00A33B17" w:rsidRPr="00DD66BC" w:rsidRDefault="00A33B17" w:rsidP="00A33B17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hishing emails are the most common method for credential theft.</w:t>
      </w:r>
    </w:p>
    <w:p w14:paraId="1F4E0FB6" w14:textId="27E684BE" w:rsidR="00D24E98" w:rsidRPr="00DD66BC" w:rsidRDefault="00D24E98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Search for emails with links to credential harvesting sites.</w:t>
      </w:r>
    </w:p>
    <w:p w14:paraId="143BAE52" w14:textId="640940E2" w:rsidR="00A33B17" w:rsidRPr="00DD66BC" w:rsidRDefault="00A33B17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Search the user’s web history to determine if any potentially malicious sites were visited.</w:t>
      </w:r>
    </w:p>
    <w:p w14:paraId="517F3E52" w14:textId="4A8610B4" w:rsidR="00D24E98" w:rsidRPr="00DD66BC" w:rsidRDefault="00472243" w:rsidP="00D24E98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Search for potential malware on the user’s workstation</w:t>
      </w:r>
      <w:r w:rsidR="006D4706" w:rsidRPr="00DD66BC">
        <w:rPr>
          <w:rFonts w:ascii="Roboto" w:hAnsi="Roboto"/>
          <w:sz w:val="20"/>
          <w:szCs w:val="20"/>
        </w:rPr>
        <w:t>.</w:t>
      </w:r>
    </w:p>
    <w:p w14:paraId="3FF98D5E" w14:textId="398C140F" w:rsidR="006D4706" w:rsidRPr="00DD66BC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Credential harvesters such as </w:t>
      </w:r>
      <w:proofErr w:type="spellStart"/>
      <w:r w:rsidRPr="00DD66BC">
        <w:rPr>
          <w:rFonts w:ascii="Roboto" w:hAnsi="Roboto"/>
          <w:sz w:val="20"/>
          <w:szCs w:val="20"/>
        </w:rPr>
        <w:t>Mimikatz</w:t>
      </w:r>
      <w:proofErr w:type="spellEnd"/>
      <w:r w:rsidRPr="00DD66BC">
        <w:rPr>
          <w:rFonts w:ascii="Roboto" w:hAnsi="Roboto"/>
          <w:sz w:val="20"/>
          <w:szCs w:val="20"/>
        </w:rPr>
        <w:t>.</w:t>
      </w:r>
    </w:p>
    <w:p w14:paraId="4DEA4A68" w14:textId="3F23229B" w:rsidR="006D4706" w:rsidRPr="00DD66BC" w:rsidRDefault="006D4706" w:rsidP="006D4706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Keystroke recording software.</w:t>
      </w:r>
    </w:p>
    <w:p w14:paraId="00D97443" w14:textId="1E37EE25" w:rsidR="009F6FBB" w:rsidRPr="00DD66BC" w:rsidRDefault="009F6FBB" w:rsidP="009F6FBB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Clipboard scraping malware.</w:t>
      </w:r>
    </w:p>
    <w:p w14:paraId="62B7C181" w14:textId="360685B1" w:rsidR="006E70A4" w:rsidRPr="00DD66BC" w:rsidRDefault="006E70A4" w:rsidP="006E70A4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Once method of initial compromise is determined, use the Indicators of Compromise</w:t>
      </w:r>
      <w:r w:rsidR="00BE361C" w:rsidRPr="00DD66BC">
        <w:rPr>
          <w:rFonts w:ascii="Roboto" w:hAnsi="Roboto"/>
          <w:sz w:val="20"/>
          <w:szCs w:val="20"/>
        </w:rPr>
        <w:t xml:space="preserve"> (IoCs)</w:t>
      </w:r>
      <w:r w:rsidRPr="00DD66BC">
        <w:rPr>
          <w:rFonts w:ascii="Roboto" w:hAnsi="Roboto"/>
          <w:sz w:val="20"/>
          <w:szCs w:val="20"/>
        </w:rPr>
        <w:t xml:space="preserve"> gathered to </w:t>
      </w:r>
      <w:r w:rsidR="00D94096" w:rsidRPr="00DD66BC">
        <w:rPr>
          <w:rFonts w:ascii="Roboto" w:hAnsi="Roboto"/>
          <w:sz w:val="20"/>
          <w:szCs w:val="20"/>
        </w:rPr>
        <w:t>search the environment for other victims.</w:t>
      </w:r>
    </w:p>
    <w:p w14:paraId="12C2B33E" w14:textId="7A3C389B" w:rsidR="00D94096" w:rsidRPr="00DD66BC" w:rsidRDefault="00D94096" w:rsidP="00D9409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otential query inputs</w:t>
      </w:r>
      <w:r w:rsidR="00F04BEA" w:rsidRPr="00DD66BC">
        <w:rPr>
          <w:rFonts w:ascii="Roboto" w:hAnsi="Roboto"/>
          <w:sz w:val="20"/>
          <w:szCs w:val="20"/>
        </w:rPr>
        <w:t xml:space="preserve"> for email system</w:t>
      </w:r>
      <w:r w:rsidRPr="00DD66BC">
        <w:rPr>
          <w:rFonts w:ascii="Roboto" w:hAnsi="Roboto"/>
          <w:sz w:val="20"/>
          <w:szCs w:val="20"/>
        </w:rPr>
        <w:t xml:space="preserve">: Email subject name, document name, document hash, </w:t>
      </w:r>
      <w:r w:rsidR="003173A3" w:rsidRPr="00DD66BC">
        <w:rPr>
          <w:rFonts w:ascii="Roboto" w:hAnsi="Roboto"/>
          <w:sz w:val="20"/>
          <w:szCs w:val="20"/>
        </w:rPr>
        <w:t>URL from email, etc.</w:t>
      </w:r>
    </w:p>
    <w:p w14:paraId="73547B0E" w14:textId="1EEFF4EE" w:rsidR="00F04BEA" w:rsidRPr="00DD66BC" w:rsidRDefault="00F04BEA" w:rsidP="00D94096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otential query inputs for SIEM or log searches: IP addresses, URLs, workstation names, etc.</w:t>
      </w:r>
    </w:p>
    <w:p w14:paraId="3E852DF9" w14:textId="7805183A" w:rsidR="00794DCF" w:rsidRPr="00DD66BC" w:rsidRDefault="00794DCF" w:rsidP="00794DCF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Review logs in </w:t>
      </w:r>
      <w:r w:rsidR="00F04BEA" w:rsidRPr="00DD66BC">
        <w:rPr>
          <w:rFonts w:ascii="Roboto" w:hAnsi="Roboto"/>
          <w:sz w:val="20"/>
          <w:szCs w:val="20"/>
        </w:rPr>
        <w:t>account login</w:t>
      </w:r>
      <w:r w:rsidRPr="00DD66BC">
        <w:rPr>
          <w:rFonts w:ascii="Roboto" w:hAnsi="Roboto"/>
          <w:sz w:val="20"/>
          <w:szCs w:val="20"/>
        </w:rPr>
        <w:t xml:space="preserve"> system</w:t>
      </w:r>
      <w:r w:rsidR="00F04BEA" w:rsidRPr="00DD66BC">
        <w:rPr>
          <w:rFonts w:ascii="Roboto" w:hAnsi="Roboto"/>
          <w:sz w:val="20"/>
          <w:szCs w:val="20"/>
        </w:rPr>
        <w:t>s</w:t>
      </w:r>
      <w:r w:rsidR="00A574EF" w:rsidRPr="00DD66BC">
        <w:rPr>
          <w:rFonts w:ascii="Roboto" w:hAnsi="Roboto"/>
          <w:sz w:val="20"/>
          <w:szCs w:val="20"/>
        </w:rPr>
        <w:t xml:space="preserve"> searching for anomalies.</w:t>
      </w:r>
    </w:p>
    <w:p w14:paraId="0F7955C8" w14:textId="73BAA82E" w:rsidR="00A574EF" w:rsidRPr="00DD66BC" w:rsidRDefault="00A574EF" w:rsidP="00A574EF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Login activity from unusual locations, systems, or browser fingerprints.</w:t>
      </w:r>
    </w:p>
    <w:p w14:paraId="5AD2F501" w14:textId="64F3B4D8" w:rsidR="00D77832" w:rsidRPr="00DD66BC" w:rsidRDefault="00D77832" w:rsidP="00A574EF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Note all systems accessed by the attacker if possible.</w:t>
      </w:r>
    </w:p>
    <w:p w14:paraId="13517489" w14:textId="524DDB59" w:rsidR="00114EA4" w:rsidRPr="00DD66BC" w:rsidRDefault="00114EA4" w:rsidP="00114EA4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ssess victim accounts to determine if sensitive information may be contained in them</w:t>
      </w:r>
      <w:r w:rsidR="004A0633" w:rsidRPr="00DD66BC">
        <w:rPr>
          <w:rFonts w:ascii="Roboto" w:hAnsi="Roboto"/>
          <w:sz w:val="20"/>
          <w:szCs w:val="20"/>
        </w:rPr>
        <w:t>, or if they have access to sensitive information on centralized storage such as fileservers</w:t>
      </w:r>
      <w:r w:rsidRPr="00DD66BC">
        <w:rPr>
          <w:rFonts w:ascii="Roboto" w:hAnsi="Roboto"/>
          <w:sz w:val="20"/>
          <w:szCs w:val="20"/>
        </w:rPr>
        <w:t>.</w:t>
      </w:r>
    </w:p>
    <w:p w14:paraId="36F05714" w14:textId="31714E8B" w:rsidR="00114EA4" w:rsidRPr="00DD66BC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may need to be extended to other sources these users and/or accounts have access to such as OneDrive, Google Drive, SharePoint,</w:t>
      </w:r>
      <w:r w:rsidR="00DA431F" w:rsidRPr="00DD66BC">
        <w:rPr>
          <w:rFonts w:ascii="Roboto" w:hAnsi="Roboto"/>
          <w:sz w:val="20"/>
          <w:szCs w:val="20"/>
        </w:rPr>
        <w:t xml:space="preserve"> shared mailboxes, fileservers,</w:t>
      </w:r>
      <w:r w:rsidRPr="00DD66BC">
        <w:rPr>
          <w:rFonts w:ascii="Roboto" w:hAnsi="Roboto"/>
          <w:sz w:val="20"/>
          <w:szCs w:val="20"/>
        </w:rPr>
        <w:t xml:space="preserve"> etc.</w:t>
      </w:r>
    </w:p>
    <w:p w14:paraId="5A151EF1" w14:textId="746DB5A1" w:rsidR="00114EA4" w:rsidRPr="00DD66BC" w:rsidRDefault="00114EA4" w:rsidP="00114EA4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sensitive information is a possibility, consult legal counsel for next steps.</w:t>
      </w:r>
    </w:p>
    <w:p w14:paraId="2FDDE8A9" w14:textId="06908739" w:rsidR="00D77832" w:rsidRPr="00DD66BC" w:rsidRDefault="00D77832" w:rsidP="00D7783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Use the information gathered in Step 4b to determine what sensitive information could’ve been accessed by the attacker.</w:t>
      </w:r>
    </w:p>
    <w:p w14:paraId="0D191206" w14:textId="6F09D194" w:rsidR="00D77832" w:rsidRPr="00DD66BC" w:rsidRDefault="00D77832" w:rsidP="00D7783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logs are unavailable, assume all accessible data was accessed by the attacker.</w:t>
      </w:r>
    </w:p>
    <w:p w14:paraId="66F3C0FF" w14:textId="13AC0F22" w:rsidR="00246797" w:rsidRDefault="00246797" w:rsidP="00DD66BC">
      <w:pPr>
        <w:pStyle w:val="Header2-FRSecure"/>
      </w:pPr>
      <w:r>
        <w:t>Containment</w:t>
      </w:r>
    </w:p>
    <w:p w14:paraId="1E26319E" w14:textId="6C6DD954" w:rsidR="00D36AA3" w:rsidRPr="00DD66BC" w:rsidRDefault="003173A3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Reset all passwords associated with a</w:t>
      </w:r>
      <w:r w:rsidR="003E02CD" w:rsidRPr="00DD66BC">
        <w:rPr>
          <w:rFonts w:ascii="Roboto" w:hAnsi="Roboto"/>
          <w:sz w:val="20"/>
          <w:szCs w:val="20"/>
        </w:rPr>
        <w:t>ll identified victims.</w:t>
      </w:r>
    </w:p>
    <w:p w14:paraId="4D3768A5" w14:textId="6051EC5F" w:rsidR="003E02CD" w:rsidRPr="00DD66BC" w:rsidRDefault="003E02CD" w:rsidP="003E02CD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Begin with </w:t>
      </w:r>
      <w:r w:rsidR="004A0633" w:rsidRPr="00DD66BC">
        <w:rPr>
          <w:rFonts w:ascii="Roboto" w:hAnsi="Roboto"/>
          <w:sz w:val="20"/>
          <w:szCs w:val="20"/>
        </w:rPr>
        <w:t>the known compromised</w:t>
      </w:r>
      <w:r w:rsidRPr="00DD66BC">
        <w:rPr>
          <w:rFonts w:ascii="Roboto" w:hAnsi="Roboto"/>
          <w:sz w:val="20"/>
          <w:szCs w:val="20"/>
        </w:rPr>
        <w:t xml:space="preserve"> account passwords, but all accounts associated with the user should have their passwords reset or disabled.</w:t>
      </w:r>
    </w:p>
    <w:p w14:paraId="4C93E089" w14:textId="3B7F4BDB" w:rsidR="00556670" w:rsidRPr="00DD66BC" w:rsidRDefault="00556670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Enable Multi-Factor authentication anywhere possible for the impacted user account.</w:t>
      </w:r>
    </w:p>
    <w:p w14:paraId="66EEBD9D" w14:textId="17DB2129" w:rsidR="00662846" w:rsidRPr="00DD66BC" w:rsidRDefault="00662846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isable user account’s ability to login remotely.</w:t>
      </w:r>
    </w:p>
    <w:p w14:paraId="0164041B" w14:textId="485B057F" w:rsidR="00E62280" w:rsidRPr="00DD66BC" w:rsidRDefault="00E62280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Revoke authentication tokens for all identified victim accounts.</w:t>
      </w:r>
    </w:p>
    <w:p w14:paraId="513ACC77" w14:textId="0F7EA4FC" w:rsidR="00E62280" w:rsidRPr="00DD66BC" w:rsidRDefault="00BA579A" w:rsidP="00E62280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should cover the email system and any other accounts that are associated with the impacted users.</w:t>
      </w:r>
    </w:p>
    <w:p w14:paraId="374C8D72" w14:textId="3918A44E" w:rsidR="00BE361C" w:rsidRPr="00DD66BC" w:rsidRDefault="00574956" w:rsidP="00BE361C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an external organization is identified during the investigation, notify the organization of any compromises or concerns.</w:t>
      </w:r>
    </w:p>
    <w:p w14:paraId="02F04E77" w14:textId="30F98D12" w:rsidR="00574956" w:rsidRPr="00DD66BC" w:rsidRDefault="00574956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Work with legal counsel to determine </w:t>
      </w:r>
      <w:r w:rsidR="006C5EFA" w:rsidRPr="00DD66BC">
        <w:rPr>
          <w:rFonts w:ascii="Roboto" w:hAnsi="Roboto"/>
          <w:sz w:val="20"/>
          <w:szCs w:val="20"/>
        </w:rPr>
        <w:t>this process.</w:t>
      </w:r>
    </w:p>
    <w:p w14:paraId="70A5C2AE" w14:textId="1BB94E2C" w:rsidR="006C5EFA" w:rsidRPr="00DD66BC" w:rsidRDefault="006C5EFA" w:rsidP="0057495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will help prevent the organization’s users from being targeted again from the same compromised source.</w:t>
      </w:r>
    </w:p>
    <w:p w14:paraId="2EF8B0BF" w14:textId="59232FB7" w:rsidR="006C5EFA" w:rsidRPr="00DD66BC" w:rsidRDefault="006C5EFA" w:rsidP="006C5EFA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an external organization is identified during the investigation</w:t>
      </w:r>
      <w:r w:rsidR="0081690C" w:rsidRPr="00DD66BC">
        <w:rPr>
          <w:rFonts w:ascii="Roboto" w:hAnsi="Roboto"/>
          <w:sz w:val="20"/>
          <w:szCs w:val="20"/>
        </w:rPr>
        <w:t>, block their related domains from sending email to your organization.</w:t>
      </w:r>
    </w:p>
    <w:p w14:paraId="35EA6FB9" w14:textId="46D04D75" w:rsidR="0081690C" w:rsidRPr="00DD66BC" w:rsidRDefault="0081690C" w:rsidP="006C5EFA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malware is discovered during the investigation:</w:t>
      </w:r>
    </w:p>
    <w:p w14:paraId="4038587F" w14:textId="651C7743" w:rsidR="0081690C" w:rsidRPr="00DD66BC" w:rsidRDefault="0081690C" w:rsidP="0081690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reserve a sample of the malware.</w:t>
      </w:r>
    </w:p>
    <w:p w14:paraId="111E615E" w14:textId="41D5F1CE" w:rsidR="0081690C" w:rsidRPr="00DD66BC" w:rsidRDefault="0081690C" w:rsidP="005F0F7C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nalyze the malware with any tools available</w:t>
      </w:r>
      <w:r w:rsidR="005F0F7C" w:rsidRPr="00DD66BC">
        <w:rPr>
          <w:rFonts w:ascii="Roboto" w:hAnsi="Roboto"/>
          <w:sz w:val="20"/>
          <w:szCs w:val="20"/>
        </w:rPr>
        <w:t>.</w:t>
      </w:r>
    </w:p>
    <w:p w14:paraId="47AA545C" w14:textId="334D75CF" w:rsidR="005F0F7C" w:rsidRPr="00DD66BC" w:rsidRDefault="005F0F7C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Gather file hash</w:t>
      </w:r>
      <w:r w:rsidR="00F90881" w:rsidRPr="00DD66BC">
        <w:rPr>
          <w:rFonts w:ascii="Roboto" w:hAnsi="Roboto"/>
          <w:sz w:val="20"/>
          <w:szCs w:val="20"/>
        </w:rPr>
        <w:t xml:space="preserve"> using PowerShell “Get-</w:t>
      </w:r>
      <w:proofErr w:type="spellStart"/>
      <w:r w:rsidR="00F90881" w:rsidRPr="00DD66BC">
        <w:rPr>
          <w:rFonts w:ascii="Roboto" w:hAnsi="Roboto"/>
          <w:sz w:val="20"/>
          <w:szCs w:val="20"/>
        </w:rPr>
        <w:t>Filehash</w:t>
      </w:r>
      <w:proofErr w:type="spellEnd"/>
      <w:r w:rsidR="00F90881" w:rsidRPr="00DD66BC">
        <w:rPr>
          <w:rFonts w:ascii="Roboto" w:hAnsi="Roboto"/>
          <w:sz w:val="20"/>
          <w:szCs w:val="20"/>
        </w:rPr>
        <w:t>” cmdlet.</w:t>
      </w:r>
    </w:p>
    <w:p w14:paraId="3DAD521A" w14:textId="73DEF018" w:rsidR="00F90881" w:rsidRPr="00DD66BC" w:rsidRDefault="00F90881" w:rsidP="005F0F7C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Submit hash to</w:t>
      </w:r>
      <w:r w:rsidR="00543CDD" w:rsidRPr="00DD66BC">
        <w:rPr>
          <w:rFonts w:ascii="Roboto" w:hAnsi="Roboto"/>
          <w:sz w:val="20"/>
          <w:szCs w:val="20"/>
        </w:rPr>
        <w:t xml:space="preserve"> community sources</w:t>
      </w:r>
      <w:r w:rsidRPr="00DD66BC">
        <w:rPr>
          <w:rFonts w:ascii="Roboto" w:hAnsi="Roboto"/>
          <w:sz w:val="20"/>
          <w:szCs w:val="20"/>
        </w:rPr>
        <w:t xml:space="preserve"> </w:t>
      </w:r>
      <w:proofErr w:type="spellStart"/>
      <w:r w:rsidRPr="00DD66BC">
        <w:rPr>
          <w:rFonts w:ascii="Roboto" w:hAnsi="Roboto"/>
          <w:sz w:val="20"/>
          <w:szCs w:val="20"/>
        </w:rPr>
        <w:t>VirusTotal</w:t>
      </w:r>
      <w:proofErr w:type="spellEnd"/>
      <w:r w:rsidRPr="00DD66BC">
        <w:rPr>
          <w:rFonts w:ascii="Roboto" w:hAnsi="Roboto"/>
          <w:sz w:val="20"/>
          <w:szCs w:val="20"/>
        </w:rPr>
        <w:t>, Hybrid-Analysis, etc.</w:t>
      </w:r>
    </w:p>
    <w:p w14:paraId="4AADB8BC" w14:textId="3764252B" w:rsidR="00543CDD" w:rsidRPr="00DD66BC" w:rsidRDefault="00543CDD" w:rsidP="00543CDD">
      <w:pPr>
        <w:pStyle w:val="ListParagraph"/>
        <w:numPr>
          <w:ilvl w:val="3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If community sources have seen the hash, note the malware characteristics.</w:t>
      </w:r>
    </w:p>
    <w:p w14:paraId="17F2BB44" w14:textId="00C7278B" w:rsidR="00286C4E" w:rsidRPr="00DD66BC" w:rsidRDefault="00286C4E" w:rsidP="00286C4E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lastRenderedPageBreak/>
        <w:t xml:space="preserve">Isolate infected systems, do not power them off unless </w:t>
      </w:r>
      <w:proofErr w:type="gramStart"/>
      <w:r w:rsidRPr="00DD66BC">
        <w:rPr>
          <w:rFonts w:ascii="Roboto" w:hAnsi="Roboto"/>
          <w:sz w:val="20"/>
          <w:szCs w:val="20"/>
        </w:rPr>
        <w:t>absolutely necessary</w:t>
      </w:r>
      <w:proofErr w:type="gramEnd"/>
      <w:r w:rsidRPr="00DD66BC">
        <w:rPr>
          <w:rFonts w:ascii="Roboto" w:hAnsi="Roboto"/>
          <w:sz w:val="20"/>
          <w:szCs w:val="20"/>
        </w:rPr>
        <w:t>.</w:t>
      </w:r>
    </w:p>
    <w:p w14:paraId="7344C28E" w14:textId="49B224F7" w:rsidR="000A744F" w:rsidRPr="00DD66BC" w:rsidRDefault="000A744F" w:rsidP="000A744F">
      <w:pPr>
        <w:pStyle w:val="ListParagraph"/>
        <w:numPr>
          <w:ilvl w:val="2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reserve th</w:t>
      </w:r>
      <w:r w:rsidR="00726835" w:rsidRPr="00DD66BC">
        <w:rPr>
          <w:rFonts w:ascii="Roboto" w:hAnsi="Roboto"/>
          <w:sz w:val="20"/>
          <w:szCs w:val="20"/>
        </w:rPr>
        <w:t>e</w:t>
      </w:r>
      <w:r w:rsidRPr="00DD66BC">
        <w:rPr>
          <w:rFonts w:ascii="Roboto" w:hAnsi="Roboto"/>
          <w:sz w:val="20"/>
          <w:szCs w:val="20"/>
        </w:rPr>
        <w:t xml:space="preserve"> system</w:t>
      </w:r>
      <w:r w:rsidR="00726835" w:rsidRPr="00DD66BC">
        <w:rPr>
          <w:rFonts w:ascii="Roboto" w:hAnsi="Roboto"/>
          <w:sz w:val="20"/>
          <w:szCs w:val="20"/>
        </w:rPr>
        <w:t>(s)</w:t>
      </w:r>
      <w:r w:rsidRPr="00DD66BC">
        <w:rPr>
          <w:rFonts w:ascii="Roboto" w:hAnsi="Roboto"/>
          <w:sz w:val="20"/>
          <w:szCs w:val="20"/>
        </w:rPr>
        <w:t xml:space="preserve"> for further forensic investigation</w:t>
      </w:r>
      <w:r w:rsidR="00726835" w:rsidRPr="00DD66BC">
        <w:rPr>
          <w:rFonts w:ascii="Roboto" w:hAnsi="Roboto"/>
          <w:sz w:val="20"/>
          <w:szCs w:val="20"/>
        </w:rPr>
        <w:t xml:space="preserve"> including log review, MFT analysis, deep malware scans, etc.</w:t>
      </w:r>
    </w:p>
    <w:p w14:paraId="7EDD99C4" w14:textId="4FF636C3" w:rsidR="00593C92" w:rsidRPr="00DD66BC" w:rsidRDefault="00593C92" w:rsidP="00593C9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Block all associated IoCs in email system</w:t>
      </w:r>
      <w:r w:rsidR="00662846" w:rsidRPr="00DD66BC">
        <w:rPr>
          <w:rFonts w:ascii="Roboto" w:hAnsi="Roboto"/>
          <w:sz w:val="20"/>
          <w:szCs w:val="20"/>
        </w:rPr>
        <w:t xml:space="preserve">, firewall, and other security </w:t>
      </w:r>
      <w:r w:rsidRPr="00DD66BC">
        <w:rPr>
          <w:rFonts w:ascii="Roboto" w:hAnsi="Roboto"/>
          <w:sz w:val="20"/>
          <w:szCs w:val="20"/>
        </w:rPr>
        <w:t>components</w:t>
      </w:r>
      <w:r w:rsidR="009077EA" w:rsidRPr="00DD66BC">
        <w:rPr>
          <w:rFonts w:ascii="Roboto" w:hAnsi="Roboto"/>
          <w:sz w:val="20"/>
          <w:szCs w:val="20"/>
        </w:rPr>
        <w:t xml:space="preserve"> such as endpoint protection systems</w:t>
      </w:r>
      <w:r w:rsidRPr="00DD66BC">
        <w:rPr>
          <w:rFonts w:ascii="Roboto" w:hAnsi="Roboto"/>
          <w:sz w:val="20"/>
          <w:szCs w:val="20"/>
        </w:rPr>
        <w:t>.</w:t>
      </w:r>
    </w:p>
    <w:p w14:paraId="1660F65B" w14:textId="339FC43C" w:rsidR="00593C92" w:rsidRPr="00DD66BC" w:rsidRDefault="00593C92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URLs, domains, </w:t>
      </w:r>
      <w:r w:rsidR="00DA7BAC" w:rsidRPr="00DD66BC">
        <w:rPr>
          <w:rFonts w:ascii="Roboto" w:hAnsi="Roboto"/>
          <w:sz w:val="20"/>
          <w:szCs w:val="20"/>
        </w:rPr>
        <w:t>message-ID, etc. in s</w:t>
      </w:r>
      <w:r w:rsidRPr="00DD66BC">
        <w:rPr>
          <w:rFonts w:ascii="Roboto" w:hAnsi="Roboto"/>
          <w:sz w:val="20"/>
          <w:szCs w:val="20"/>
        </w:rPr>
        <w:t xml:space="preserve">pam filters, </w:t>
      </w:r>
      <w:proofErr w:type="gramStart"/>
      <w:r w:rsidR="00DA7BAC" w:rsidRPr="00DD66BC">
        <w:rPr>
          <w:rFonts w:ascii="Roboto" w:hAnsi="Roboto"/>
          <w:sz w:val="20"/>
          <w:szCs w:val="20"/>
        </w:rPr>
        <w:t>e</w:t>
      </w:r>
      <w:r w:rsidRPr="00DD66BC">
        <w:rPr>
          <w:rFonts w:ascii="Roboto" w:hAnsi="Roboto"/>
          <w:sz w:val="20"/>
          <w:szCs w:val="20"/>
        </w:rPr>
        <w:t>mail based</w:t>
      </w:r>
      <w:proofErr w:type="gramEnd"/>
      <w:r w:rsidRPr="00DD66BC">
        <w:rPr>
          <w:rFonts w:ascii="Roboto" w:hAnsi="Roboto"/>
          <w:sz w:val="20"/>
          <w:szCs w:val="20"/>
        </w:rPr>
        <w:t xml:space="preserve"> antimalware, etc.</w:t>
      </w:r>
    </w:p>
    <w:p w14:paraId="13381322" w14:textId="7029C601" w:rsidR="009077EA" w:rsidRPr="00DD66BC" w:rsidRDefault="009077EA" w:rsidP="00593C92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File hashes, malware identified, IP addresses identified, etc.</w:t>
      </w:r>
    </w:p>
    <w:p w14:paraId="33FEB114" w14:textId="2A64E85D" w:rsidR="00441712" w:rsidRDefault="00441712" w:rsidP="00DD66BC">
      <w:pPr>
        <w:pStyle w:val="Header2-FRSecure"/>
      </w:pPr>
      <w:r>
        <w:t>Eradication</w:t>
      </w:r>
    </w:p>
    <w:p w14:paraId="7C32F287" w14:textId="26CD5D55" w:rsidR="00286172" w:rsidRPr="00DD66BC" w:rsidRDefault="00286172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reserve artifacts, systems</w:t>
      </w:r>
      <w:r w:rsidR="005914F5" w:rsidRPr="00DD66BC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DD66BC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204383C1" w14:textId="2EAD6384" w:rsidR="005914F5" w:rsidRPr="00DD66BC" w:rsidRDefault="005914F5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If rebuilding or replacing </w:t>
      </w:r>
      <w:r w:rsidR="000B1657" w:rsidRPr="00DD66BC">
        <w:rPr>
          <w:rFonts w:ascii="Roboto" w:hAnsi="Roboto"/>
          <w:sz w:val="20"/>
          <w:szCs w:val="20"/>
        </w:rPr>
        <w:t xml:space="preserve">physical </w:t>
      </w:r>
      <w:r w:rsidRPr="00DD66BC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DD66BC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DD66BC" w:rsidRDefault="000B1657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DD66BC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37704FBC" w:rsidR="00116E76" w:rsidRPr="00DD66BC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reserve any volatile data that may have been collected during the i</w:t>
      </w:r>
      <w:r w:rsidR="00A55EA7" w:rsidRPr="00DD66BC">
        <w:rPr>
          <w:rFonts w:ascii="Roboto" w:hAnsi="Roboto"/>
          <w:sz w:val="20"/>
          <w:szCs w:val="20"/>
        </w:rPr>
        <w:t>dentification and containment phases.</w:t>
      </w:r>
    </w:p>
    <w:p w14:paraId="6AAFB457" w14:textId="3EDFE73D" w:rsidR="00A55EA7" w:rsidRPr="00DD66BC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This may include log files, backups, malware samples, memory images, etc.</w:t>
      </w:r>
    </w:p>
    <w:p w14:paraId="2EB6E4E1" w14:textId="6ABEAA88" w:rsidR="00A55EA7" w:rsidRPr="00DD66BC" w:rsidRDefault="00A55EA7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Once all relevant data, equipment, and/or systems have been preserved</w:t>
      </w:r>
      <w:r w:rsidR="001C5EDB" w:rsidRPr="00DD66BC">
        <w:rPr>
          <w:rFonts w:ascii="Roboto" w:hAnsi="Roboto"/>
          <w:sz w:val="20"/>
          <w:szCs w:val="20"/>
        </w:rPr>
        <w:t>,</w:t>
      </w:r>
      <w:r w:rsidR="00A17052" w:rsidRPr="00DD66BC">
        <w:rPr>
          <w:rFonts w:ascii="Roboto" w:hAnsi="Roboto"/>
          <w:sz w:val="20"/>
          <w:szCs w:val="20"/>
        </w:rPr>
        <w:t xml:space="preserve"> </w:t>
      </w:r>
      <w:r w:rsidR="00DA1494" w:rsidRPr="00DD66BC">
        <w:rPr>
          <w:rFonts w:ascii="Roboto" w:hAnsi="Roboto"/>
          <w:sz w:val="20"/>
          <w:szCs w:val="20"/>
        </w:rPr>
        <w:t>replace,</w:t>
      </w:r>
      <w:r w:rsidR="00A17052" w:rsidRPr="00DD66BC">
        <w:rPr>
          <w:rFonts w:ascii="Roboto" w:hAnsi="Roboto"/>
          <w:sz w:val="20"/>
          <w:szCs w:val="20"/>
        </w:rPr>
        <w:t xml:space="preserve"> or rebuild systems accordingly.</w:t>
      </w:r>
    </w:p>
    <w:p w14:paraId="3F40AD3C" w14:textId="336C9FF6" w:rsidR="00441712" w:rsidRDefault="00441712" w:rsidP="00DD66BC">
      <w:pPr>
        <w:pStyle w:val="Header2-FRSecure"/>
      </w:pPr>
      <w:r>
        <w:t>Recovery</w:t>
      </w:r>
    </w:p>
    <w:p w14:paraId="694167D9" w14:textId="2E0332EA" w:rsidR="00076705" w:rsidRPr="00DD66BC" w:rsidRDefault="001D4BD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Restore impacted systems </w:t>
      </w:r>
      <w:r w:rsidR="00942AFC" w:rsidRPr="00DD66BC">
        <w:rPr>
          <w:rFonts w:ascii="Roboto" w:hAnsi="Roboto"/>
          <w:sz w:val="20"/>
          <w:szCs w:val="20"/>
        </w:rPr>
        <w:t>from a clean backup, taken prior to infection if these backups are available.</w:t>
      </w:r>
    </w:p>
    <w:p w14:paraId="631674AA" w14:textId="61DE0039" w:rsidR="00942AFC" w:rsidRPr="00DD66BC" w:rsidRDefault="00942AF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For systems not restorable from backup, rebuild the machines from a known good image or from </w:t>
      </w:r>
      <w:r w:rsidR="00C9450C" w:rsidRPr="00DD66BC">
        <w:rPr>
          <w:rFonts w:ascii="Roboto" w:hAnsi="Roboto"/>
          <w:sz w:val="20"/>
          <w:szCs w:val="20"/>
        </w:rPr>
        <w:t>bare metal</w:t>
      </w:r>
      <w:r w:rsidRPr="00DD66BC">
        <w:rPr>
          <w:rFonts w:ascii="Roboto" w:hAnsi="Roboto"/>
          <w:sz w:val="20"/>
          <w:szCs w:val="20"/>
        </w:rPr>
        <w:t>.</w:t>
      </w:r>
    </w:p>
    <w:p w14:paraId="5FFDAE4A" w14:textId="725A2AAF" w:rsidR="001A65E4" w:rsidRPr="00DD66BC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12B5ED5D" w:rsidR="001A65E4" w:rsidRPr="00DD66BC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685FCCD1" w14:textId="5DAB0DE8" w:rsidR="001D159E" w:rsidRPr="00DD66BC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DD66BC">
        <w:rPr>
          <w:rFonts w:ascii="Roboto" w:hAnsi="Roboto"/>
          <w:sz w:val="20"/>
          <w:szCs w:val="20"/>
        </w:rPr>
        <w:t>period</w:t>
      </w:r>
      <w:r w:rsidRPr="00DD66BC">
        <w:rPr>
          <w:rFonts w:ascii="Roboto" w:hAnsi="Roboto"/>
          <w:sz w:val="20"/>
          <w:szCs w:val="20"/>
        </w:rPr>
        <w:t>.</w:t>
      </w:r>
    </w:p>
    <w:p w14:paraId="1BBBA4F2" w14:textId="149BD903" w:rsidR="00DD66BC" w:rsidRPr="00DD66BC" w:rsidRDefault="001D159E" w:rsidP="00DD66BC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2AD12290" w14:textId="43F7FD42" w:rsidR="008D69D7" w:rsidRPr="00DD66BC" w:rsidRDefault="008D69D7" w:rsidP="00DD66BC">
      <w:pPr>
        <w:pStyle w:val="Header2-FRSecure"/>
        <w:rPr>
          <w:sz w:val="20"/>
          <w:szCs w:val="20"/>
        </w:rPr>
      </w:pPr>
      <w:r>
        <w:t>Lessons Learned</w:t>
      </w:r>
    </w:p>
    <w:p w14:paraId="08727A79" w14:textId="15F05BD6" w:rsidR="008D69D7" w:rsidRPr="00DD66BC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DD66BC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DD66BC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What</w:t>
      </w:r>
      <w:r w:rsidR="0067243C" w:rsidRPr="00DD66BC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DD66BC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DD66BC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DD66BC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DD66BC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How will these be </w:t>
      </w:r>
      <w:r w:rsidR="00C876E4" w:rsidRPr="00DD66BC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DD66BC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DD66BC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DD66BC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Do modifications need to be made to any of the following:</w:t>
      </w:r>
    </w:p>
    <w:p w14:paraId="579864C2" w14:textId="552CCAC5" w:rsidR="004336B2" w:rsidRPr="00DD66BC" w:rsidRDefault="004336B2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uthentication practices?</w:t>
      </w:r>
    </w:p>
    <w:p w14:paraId="326BC83A" w14:textId="6F962AB2" w:rsidR="004336B2" w:rsidRPr="00DD66BC" w:rsidRDefault="004336B2" w:rsidP="004336B2">
      <w:pPr>
        <w:pStyle w:val="ListParagraph"/>
        <w:numPr>
          <w:ilvl w:val="3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Multi-Factor Authentication</w:t>
      </w:r>
    </w:p>
    <w:p w14:paraId="6EF0DF0E" w14:textId="79581263" w:rsidR="004336B2" w:rsidRPr="00DD66BC" w:rsidRDefault="004336B2" w:rsidP="004336B2">
      <w:pPr>
        <w:pStyle w:val="ListParagraph"/>
        <w:numPr>
          <w:ilvl w:val="3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Password complexity and use</w:t>
      </w:r>
    </w:p>
    <w:p w14:paraId="4EBA9464" w14:textId="767091DB" w:rsidR="00F969AE" w:rsidRPr="00DD66BC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Network segmentation</w:t>
      </w:r>
    </w:p>
    <w:p w14:paraId="501E7C3F" w14:textId="44D5D0BF" w:rsidR="00F969AE" w:rsidRPr="00DD66BC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Firewall configuration</w:t>
      </w:r>
    </w:p>
    <w:p w14:paraId="3D8A8602" w14:textId="63D424CE" w:rsidR="00F969AE" w:rsidRPr="00DD66BC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DD66BC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0B13AC8E" w:rsidR="003244A6" w:rsidRPr="00DD66BC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lastRenderedPageBreak/>
        <w:t>Employee, IT, or CSIRT training</w:t>
      </w:r>
    </w:p>
    <w:p w14:paraId="595337AD" w14:textId="727FF5C4" w:rsidR="00094BA2" w:rsidRPr="00DD66BC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DD66BC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52A24C77" w:rsidR="002E7C4F" w:rsidRPr="00DD66BC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DD66BC">
        <w:rPr>
          <w:rFonts w:ascii="Roboto" w:hAnsi="Roboto"/>
          <w:sz w:val="20"/>
          <w:szCs w:val="20"/>
        </w:rPr>
        <w:t>An executive summary should be completed</w:t>
      </w:r>
      <w:r w:rsidR="002E65C0" w:rsidRPr="00DD66BC">
        <w:rPr>
          <w:rFonts w:ascii="Roboto" w:hAnsi="Roboto"/>
          <w:sz w:val="20"/>
          <w:szCs w:val="20"/>
        </w:rPr>
        <w:t xml:space="preserve"> and presented to </w:t>
      </w:r>
      <w:r w:rsidR="00E84ABC" w:rsidRPr="00DD66BC">
        <w:rPr>
          <w:rFonts w:ascii="Roboto" w:hAnsi="Roboto"/>
          <w:sz w:val="20"/>
          <w:szCs w:val="20"/>
        </w:rPr>
        <w:t>the management team</w:t>
      </w:r>
      <w:r w:rsidR="00E80FFA" w:rsidRPr="00DD66BC">
        <w:rPr>
          <w:rFonts w:ascii="Roboto" w:hAnsi="Roboto"/>
          <w:sz w:val="20"/>
          <w:szCs w:val="20"/>
        </w:rPr>
        <w:t>.</w:t>
      </w:r>
    </w:p>
    <w:p w14:paraId="7E27F0C1" w14:textId="605ACFFF" w:rsidR="006E61A5" w:rsidRDefault="006E61A5">
      <w:pPr>
        <w:rPr>
          <w:rFonts w:ascii="Roboto" w:hAnsi="Roboto"/>
          <w:sz w:val="20"/>
          <w:szCs w:val="20"/>
        </w:rPr>
      </w:pPr>
      <w:r>
        <w:br w:type="page"/>
      </w:r>
    </w:p>
    <w:p w14:paraId="0CEEB54D" w14:textId="77777777" w:rsidR="006E61A5" w:rsidRPr="006E61A5" w:rsidRDefault="006E61A5" w:rsidP="006E61A5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3CAE105B" w14:textId="77777777" w:rsidR="006E61A5" w:rsidRPr="006E61A5" w:rsidRDefault="006E61A5" w:rsidP="006E61A5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7CB65489" w14:textId="77777777" w:rsidR="006E61A5" w:rsidRPr="006E61A5" w:rsidRDefault="006E61A5" w:rsidP="006E61A5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79D61808" w14:textId="77777777" w:rsidR="006E61A5" w:rsidRPr="006E61A5" w:rsidRDefault="006E61A5" w:rsidP="006E61A5">
      <w:pPr>
        <w:spacing w:after="180" w:line="274" w:lineRule="auto"/>
        <w:jc w:val="center"/>
        <w:rPr>
          <w:rFonts w:ascii="Calibri" w:eastAsia="Calibri" w:hAnsi="Calibri" w:cs="Times New Roman"/>
          <w:sz w:val="21"/>
        </w:rPr>
      </w:pPr>
    </w:p>
    <w:p w14:paraId="2564EC4F" w14:textId="77777777" w:rsidR="006E61A5" w:rsidRPr="006E61A5" w:rsidRDefault="006E61A5" w:rsidP="006E61A5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p w14:paraId="2BCA60DA" w14:textId="77777777" w:rsidR="006E61A5" w:rsidRPr="006E61A5" w:rsidRDefault="006E61A5" w:rsidP="006E61A5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0DF24FFC" w14:textId="77777777" w:rsidR="006E61A5" w:rsidRPr="006E61A5" w:rsidRDefault="006E61A5" w:rsidP="006E61A5">
      <w:pPr>
        <w:keepNext/>
        <w:keepLines/>
        <w:spacing w:before="360" w:after="0" w:line="240" w:lineRule="auto"/>
        <w:jc w:val="center"/>
        <w:outlineLvl w:val="0"/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</w:pPr>
      <w:r w:rsidRPr="006E61A5">
        <w:rPr>
          <w:rFonts w:ascii="Montserrat SemiBold" w:eastAsia="MS Gothic" w:hAnsi="Montserrat SemiBold" w:cs="Times New Roman"/>
          <w:b/>
          <w:bCs/>
          <w:color w:val="FF9E1B"/>
          <w:spacing w:val="20"/>
          <w:sz w:val="40"/>
          <w:szCs w:val="40"/>
        </w:rPr>
        <w:t>NEED HELP?</w:t>
      </w:r>
    </w:p>
    <w:p w14:paraId="23F32049" w14:textId="77777777" w:rsidR="006E61A5" w:rsidRPr="006E61A5" w:rsidRDefault="006E61A5" w:rsidP="006E61A5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6E61A5">
        <w:rPr>
          <w:rFonts w:ascii="Calibri" w:eastAsia="Calibri" w:hAnsi="Calibri" w:cs="Times New Roman"/>
          <w:sz w:val="21"/>
        </w:rPr>
        <w:br/>
        <w:t>FRSecure is a full-service information security consultancy.</w:t>
      </w:r>
    </w:p>
    <w:p w14:paraId="412A4AAA" w14:textId="77777777" w:rsidR="006E61A5" w:rsidRPr="006E61A5" w:rsidRDefault="006E61A5" w:rsidP="006E61A5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  <w:r w:rsidRPr="006E61A5">
        <w:rPr>
          <w:rFonts w:ascii="Calibri" w:eastAsia="Calibri" w:hAnsi="Calibri" w:cs="Times New Roman"/>
          <w:sz w:val="21"/>
        </w:rPr>
        <w:t>If you need assistance with anything in this resource, please don’t hesitate to reach out to us.</w:t>
      </w:r>
    </w:p>
    <w:p w14:paraId="0E7F33CD" w14:textId="77777777" w:rsidR="006E61A5" w:rsidRPr="006E61A5" w:rsidRDefault="006E61A5" w:rsidP="006E61A5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40F3035C" w14:textId="77777777" w:rsidR="006E61A5" w:rsidRPr="006E61A5" w:rsidRDefault="006E61A5" w:rsidP="006E61A5">
      <w:pPr>
        <w:spacing w:after="180" w:line="240" w:lineRule="auto"/>
        <w:jc w:val="center"/>
        <w:rPr>
          <w:rFonts w:ascii="Calibri" w:eastAsia="Calibri" w:hAnsi="Calibri" w:cs="Times New Roman"/>
          <w:sz w:val="21"/>
        </w:rPr>
      </w:pPr>
    </w:p>
    <w:p w14:paraId="45D4A9A0" w14:textId="77777777" w:rsidR="006E61A5" w:rsidRPr="006E61A5" w:rsidRDefault="006E61A5" w:rsidP="006E61A5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0A7C4ABA" w14:textId="77777777" w:rsidR="006E61A5" w:rsidRPr="006E61A5" w:rsidRDefault="006E61A5" w:rsidP="006E61A5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  <w:r w:rsidRPr="006E61A5"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  <w:t>CONTACT US</w:t>
      </w:r>
    </w:p>
    <w:p w14:paraId="5D4B6EC0" w14:textId="77777777" w:rsidR="006E61A5" w:rsidRPr="006E61A5" w:rsidRDefault="006E61A5" w:rsidP="006E61A5">
      <w:pPr>
        <w:spacing w:after="180" w:line="274" w:lineRule="auto"/>
        <w:rPr>
          <w:rFonts w:ascii="Calibri" w:eastAsia="Calibri" w:hAnsi="Calibri" w:cs="Times New Roman"/>
          <w:sz w:val="21"/>
        </w:rPr>
      </w:pPr>
    </w:p>
    <w:tbl>
      <w:tblPr>
        <w:tblStyle w:val="TableGrid"/>
        <w:tblW w:w="0" w:type="auto"/>
        <w:tblInd w:w="1652" w:type="dxa"/>
        <w:tblLook w:val="04A0" w:firstRow="1" w:lastRow="0" w:firstColumn="1" w:lastColumn="0" w:noHBand="0" w:noVBand="1"/>
      </w:tblPr>
      <w:tblGrid>
        <w:gridCol w:w="6803"/>
      </w:tblGrid>
      <w:tr w:rsidR="006E61A5" w:rsidRPr="006E61A5" w14:paraId="7EC62CF8" w14:textId="77777777" w:rsidTr="006E61A5">
        <w:tc>
          <w:tcPr>
            <w:tcW w:w="6803" w:type="dxa"/>
            <w:vAlign w:val="center"/>
          </w:tcPr>
          <w:p w14:paraId="31E4A9E5" w14:textId="77777777" w:rsidR="006E61A5" w:rsidRPr="006E61A5" w:rsidRDefault="006E61A5" w:rsidP="006E61A5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</w:p>
          <w:p w14:paraId="2C56907B" w14:textId="77777777" w:rsidR="006E61A5" w:rsidRPr="006E61A5" w:rsidRDefault="006E61A5" w:rsidP="006E61A5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b/>
                <w:bCs/>
                <w:sz w:val="21"/>
              </w:rPr>
            </w:pPr>
            <w:r w:rsidRPr="006E61A5">
              <w:rPr>
                <w:rFonts w:ascii="Calibri" w:eastAsia="Calibri" w:hAnsi="Calibri" w:cs="Times New Roman"/>
                <w:b/>
                <w:bCs/>
                <w:sz w:val="21"/>
              </w:rPr>
              <w:t>(877) 767 – 1891 | 6550 York Ave S #500, Edina, MN 55435</w:t>
            </w:r>
          </w:p>
          <w:p w14:paraId="0FF193CE" w14:textId="77777777" w:rsidR="006E61A5" w:rsidRPr="006E61A5" w:rsidRDefault="006E61A5" w:rsidP="006E61A5">
            <w:pPr>
              <w:spacing w:after="180" w:line="274" w:lineRule="auto"/>
              <w:jc w:val="center"/>
              <w:rPr>
                <w:rFonts w:ascii="Calibri" w:eastAsia="Calibri" w:hAnsi="Calibri" w:cs="Times New Roman"/>
                <w:sz w:val="21"/>
              </w:rPr>
            </w:pPr>
            <w:r w:rsidRPr="006E61A5">
              <w:rPr>
                <w:rFonts w:ascii="Calibri" w:eastAsia="Calibri" w:hAnsi="Calibri" w:cs="Times New Roman"/>
                <w:sz w:val="21"/>
              </w:rPr>
              <w:t xml:space="preserve">For security emergencies, or quotes on services </w:t>
            </w:r>
            <w:hyperlink r:id="rId13" w:history="1">
              <w:r w:rsidRPr="006E61A5">
                <w:rPr>
                  <w:rFonts w:ascii="Calibri" w:eastAsia="Calibri" w:hAnsi="Calibri" w:cs="Times New Roman"/>
                  <w:b/>
                  <w:bCs/>
                  <w:color w:val="0000FF"/>
                  <w:sz w:val="21"/>
                  <w:u w:val="single"/>
                </w:rPr>
                <w:t>reach out to us here</w:t>
              </w:r>
            </w:hyperlink>
            <w:r w:rsidRPr="006E61A5">
              <w:rPr>
                <w:rFonts w:ascii="Calibri" w:eastAsia="Calibri" w:hAnsi="Calibri" w:cs="Times New Roman"/>
                <w:sz w:val="21"/>
              </w:rPr>
              <w:t>.</w:t>
            </w:r>
          </w:p>
          <w:p w14:paraId="41C00680" w14:textId="77777777" w:rsidR="006E61A5" w:rsidRPr="006E61A5" w:rsidRDefault="006E61A5" w:rsidP="006E61A5">
            <w:pPr>
              <w:keepNext/>
              <w:keepLines/>
              <w:spacing w:before="120"/>
              <w:jc w:val="center"/>
              <w:outlineLvl w:val="1"/>
              <w:rPr>
                <w:rFonts w:ascii="Roboto Medium" w:eastAsia="MS Gothic" w:hAnsi="Roboto Medium" w:cs="Times New Roman"/>
                <w:b/>
                <w:bCs/>
                <w:color w:val="00857D"/>
                <w:sz w:val="28"/>
                <w:szCs w:val="26"/>
              </w:rPr>
            </w:pPr>
          </w:p>
        </w:tc>
      </w:tr>
    </w:tbl>
    <w:p w14:paraId="13B82972" w14:textId="77777777" w:rsidR="006E61A5" w:rsidRPr="006E61A5" w:rsidRDefault="006E61A5" w:rsidP="006E61A5">
      <w:pPr>
        <w:keepNext/>
        <w:keepLines/>
        <w:spacing w:before="120" w:after="0" w:line="240" w:lineRule="auto"/>
        <w:jc w:val="center"/>
        <w:outlineLvl w:val="1"/>
        <w:rPr>
          <w:rFonts w:ascii="Roboto Medium" w:eastAsia="MS Gothic" w:hAnsi="Roboto Medium" w:cs="Times New Roman"/>
          <w:b/>
          <w:bCs/>
          <w:color w:val="00857D"/>
          <w:sz w:val="28"/>
          <w:szCs w:val="26"/>
        </w:rPr>
      </w:pPr>
    </w:p>
    <w:p w14:paraId="1B1ABDED" w14:textId="77777777" w:rsidR="006E61A5" w:rsidRPr="006E61A5" w:rsidRDefault="006E61A5" w:rsidP="006E61A5">
      <w:pPr>
        <w:spacing w:after="180" w:line="274" w:lineRule="auto"/>
        <w:jc w:val="center"/>
        <w:rPr>
          <w:rFonts w:ascii="Calibri" w:eastAsia="Calibri" w:hAnsi="Calibri" w:cs="Times New Roman"/>
          <w:sz w:val="28"/>
          <w:szCs w:val="28"/>
        </w:rPr>
      </w:pPr>
      <w:hyperlink r:id="rId14" w:history="1">
        <w:r w:rsidRPr="006E61A5">
          <w:rPr>
            <w:rFonts w:ascii="Calibri" w:eastAsia="Calibri" w:hAnsi="Calibri" w:cs="Times New Roman"/>
            <w:color w:val="0000FF"/>
            <w:sz w:val="28"/>
            <w:szCs w:val="28"/>
            <w:u w:val="single"/>
          </w:rPr>
          <w:t>More resources</w:t>
        </w:r>
      </w:hyperlink>
    </w:p>
    <w:p w14:paraId="16EA54B7" w14:textId="77777777" w:rsidR="000D63FD" w:rsidRPr="00644CDC" w:rsidRDefault="000D63FD" w:rsidP="00DD66BC">
      <w:pPr>
        <w:pStyle w:val="Paragraph1-FRSecure"/>
      </w:pPr>
    </w:p>
    <w:sectPr w:rsidR="000D63FD" w:rsidRPr="00644CDC" w:rsidSect="00930501">
      <w:headerReference w:type="default" r:id="rId15"/>
      <w:footerReference w:type="default" r:id="rId16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B7371" w14:textId="77777777" w:rsidR="00FD238B" w:rsidRDefault="00FD238B" w:rsidP="009515E7">
      <w:pPr>
        <w:spacing w:after="0" w:line="240" w:lineRule="auto"/>
      </w:pPr>
      <w:r>
        <w:separator/>
      </w:r>
    </w:p>
  </w:endnote>
  <w:endnote w:type="continuationSeparator" w:id="0">
    <w:p w14:paraId="24F6B582" w14:textId="77777777" w:rsidR="00FD238B" w:rsidRDefault="00FD238B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109DF7E3" w:rsidR="00137083" w:rsidRPr="002916BE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0D96F5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332C4B2C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="00AA3143" w:rsidRPr="00AA3143">
      <w:rPr>
        <w:rFonts w:cstheme="minorHAnsi"/>
        <w:color w:val="1B1E29"/>
        <w:sz w:val="16"/>
        <w:szCs w:val="14"/>
      </w:rPr>
      <w:t>6550 York Ave S #500, Edina, MN 55435</w:t>
    </w:r>
    <w:r w:rsidR="00AA3143">
      <w:rPr>
        <w:rFonts w:cstheme="minorHAnsi"/>
        <w:color w:val="1B1E29"/>
        <w:sz w:val="16"/>
        <w:szCs w:val="14"/>
      </w:rPr>
      <w:t xml:space="preserve">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BA694" w14:textId="77777777" w:rsidR="00FD238B" w:rsidRDefault="00FD238B" w:rsidP="009515E7">
      <w:pPr>
        <w:spacing w:after="0" w:line="240" w:lineRule="auto"/>
      </w:pPr>
      <w:r>
        <w:separator/>
      </w:r>
    </w:p>
  </w:footnote>
  <w:footnote w:type="continuationSeparator" w:id="0">
    <w:p w14:paraId="3ACB5EF5" w14:textId="77777777" w:rsidR="00FD238B" w:rsidRDefault="00FD238B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02CF28BF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61A5">
      <w:rPr>
        <w:b/>
      </w:rPr>
      <w:t>Credential Theft - Incident Response Playbook</w:t>
    </w:r>
    <w:r w:rsidRPr="00930501">
      <w:rPr>
        <w:b/>
      </w:rPr>
      <w:t xml:space="preserve"> 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FE139CF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8D8E14A2"/>
    <w:lvl w:ilvl="0" w:tplc="CADCE04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060718">
    <w:abstractNumId w:val="11"/>
  </w:num>
  <w:num w:numId="2" w16cid:durableId="1912500908">
    <w:abstractNumId w:val="9"/>
  </w:num>
  <w:num w:numId="3" w16cid:durableId="217055422">
    <w:abstractNumId w:val="3"/>
  </w:num>
  <w:num w:numId="4" w16cid:durableId="1713193796">
    <w:abstractNumId w:val="8"/>
  </w:num>
  <w:num w:numId="5" w16cid:durableId="956646131">
    <w:abstractNumId w:val="5"/>
  </w:num>
  <w:num w:numId="6" w16cid:durableId="307126134">
    <w:abstractNumId w:val="16"/>
  </w:num>
  <w:num w:numId="7" w16cid:durableId="1586062739">
    <w:abstractNumId w:val="20"/>
  </w:num>
  <w:num w:numId="8" w16cid:durableId="760950230">
    <w:abstractNumId w:val="10"/>
  </w:num>
  <w:num w:numId="9" w16cid:durableId="1558929469">
    <w:abstractNumId w:val="12"/>
  </w:num>
  <w:num w:numId="10" w16cid:durableId="753161118">
    <w:abstractNumId w:val="4"/>
  </w:num>
  <w:num w:numId="11" w16cid:durableId="579681231">
    <w:abstractNumId w:val="1"/>
  </w:num>
  <w:num w:numId="12" w16cid:durableId="1784037831">
    <w:abstractNumId w:val="14"/>
  </w:num>
  <w:num w:numId="13" w16cid:durableId="1255431735">
    <w:abstractNumId w:val="17"/>
  </w:num>
  <w:num w:numId="14" w16cid:durableId="1999456228">
    <w:abstractNumId w:val="15"/>
  </w:num>
  <w:num w:numId="15" w16cid:durableId="1238439385">
    <w:abstractNumId w:val="0"/>
  </w:num>
  <w:num w:numId="16" w16cid:durableId="1631591399">
    <w:abstractNumId w:val="6"/>
  </w:num>
  <w:num w:numId="17" w16cid:durableId="2113356322">
    <w:abstractNumId w:val="7"/>
  </w:num>
  <w:num w:numId="18" w16cid:durableId="1619876160">
    <w:abstractNumId w:val="19"/>
  </w:num>
  <w:num w:numId="19" w16cid:durableId="1446534402">
    <w:abstractNumId w:val="2"/>
  </w:num>
  <w:num w:numId="20" w16cid:durableId="511147224">
    <w:abstractNumId w:val="13"/>
  </w:num>
  <w:num w:numId="21" w16cid:durableId="821850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34B94"/>
    <w:rsid w:val="00053E55"/>
    <w:rsid w:val="00064ACE"/>
    <w:rsid w:val="00066B6E"/>
    <w:rsid w:val="000711CF"/>
    <w:rsid w:val="000722BF"/>
    <w:rsid w:val="00076705"/>
    <w:rsid w:val="0008417C"/>
    <w:rsid w:val="00094BA2"/>
    <w:rsid w:val="00094F4E"/>
    <w:rsid w:val="000A744F"/>
    <w:rsid w:val="000B1657"/>
    <w:rsid w:val="000B6CCE"/>
    <w:rsid w:val="000C6118"/>
    <w:rsid w:val="000C7174"/>
    <w:rsid w:val="000D63FD"/>
    <w:rsid w:val="000E511F"/>
    <w:rsid w:val="000E5923"/>
    <w:rsid w:val="000F25F8"/>
    <w:rsid w:val="000F469B"/>
    <w:rsid w:val="001107CC"/>
    <w:rsid w:val="00114EA4"/>
    <w:rsid w:val="00116E76"/>
    <w:rsid w:val="0012137B"/>
    <w:rsid w:val="00123AFB"/>
    <w:rsid w:val="00132C1A"/>
    <w:rsid w:val="00133F29"/>
    <w:rsid w:val="00137083"/>
    <w:rsid w:val="0014181D"/>
    <w:rsid w:val="0014776D"/>
    <w:rsid w:val="00155387"/>
    <w:rsid w:val="001618E1"/>
    <w:rsid w:val="0016241B"/>
    <w:rsid w:val="0016282F"/>
    <w:rsid w:val="00164857"/>
    <w:rsid w:val="00167A21"/>
    <w:rsid w:val="0017236F"/>
    <w:rsid w:val="0017510D"/>
    <w:rsid w:val="00183D2A"/>
    <w:rsid w:val="00185E87"/>
    <w:rsid w:val="001A65E4"/>
    <w:rsid w:val="001C4238"/>
    <w:rsid w:val="001C5EDB"/>
    <w:rsid w:val="001D159E"/>
    <w:rsid w:val="001D263B"/>
    <w:rsid w:val="001D3937"/>
    <w:rsid w:val="001D4BDC"/>
    <w:rsid w:val="001D670A"/>
    <w:rsid w:val="00202816"/>
    <w:rsid w:val="00212D5F"/>
    <w:rsid w:val="0021317E"/>
    <w:rsid w:val="00213714"/>
    <w:rsid w:val="00220B6E"/>
    <w:rsid w:val="0022770F"/>
    <w:rsid w:val="00235FC1"/>
    <w:rsid w:val="00246797"/>
    <w:rsid w:val="0028345F"/>
    <w:rsid w:val="00286172"/>
    <w:rsid w:val="00286C4E"/>
    <w:rsid w:val="002916BE"/>
    <w:rsid w:val="00291E58"/>
    <w:rsid w:val="002B1C5E"/>
    <w:rsid w:val="002B3B10"/>
    <w:rsid w:val="002C6DDE"/>
    <w:rsid w:val="002D15BA"/>
    <w:rsid w:val="002D3523"/>
    <w:rsid w:val="002E65C0"/>
    <w:rsid w:val="002E7C4F"/>
    <w:rsid w:val="002F1C7D"/>
    <w:rsid w:val="002F7086"/>
    <w:rsid w:val="00313432"/>
    <w:rsid w:val="00314B4B"/>
    <w:rsid w:val="003173A3"/>
    <w:rsid w:val="003244A6"/>
    <w:rsid w:val="00331393"/>
    <w:rsid w:val="0033738A"/>
    <w:rsid w:val="00341FA0"/>
    <w:rsid w:val="003426B4"/>
    <w:rsid w:val="00347DC7"/>
    <w:rsid w:val="00353D92"/>
    <w:rsid w:val="00354D11"/>
    <w:rsid w:val="00374129"/>
    <w:rsid w:val="00381BEF"/>
    <w:rsid w:val="00391376"/>
    <w:rsid w:val="003913AD"/>
    <w:rsid w:val="003A5F09"/>
    <w:rsid w:val="003B5A93"/>
    <w:rsid w:val="003B6963"/>
    <w:rsid w:val="003D3CA5"/>
    <w:rsid w:val="003D6B48"/>
    <w:rsid w:val="003D70E5"/>
    <w:rsid w:val="003D7164"/>
    <w:rsid w:val="003E02CD"/>
    <w:rsid w:val="003F74E6"/>
    <w:rsid w:val="00400862"/>
    <w:rsid w:val="0040699D"/>
    <w:rsid w:val="00411D63"/>
    <w:rsid w:val="00414A8C"/>
    <w:rsid w:val="004336B2"/>
    <w:rsid w:val="00437866"/>
    <w:rsid w:val="00441712"/>
    <w:rsid w:val="00442004"/>
    <w:rsid w:val="00465E18"/>
    <w:rsid w:val="004703F0"/>
    <w:rsid w:val="00472243"/>
    <w:rsid w:val="00473648"/>
    <w:rsid w:val="00491BD0"/>
    <w:rsid w:val="0049364D"/>
    <w:rsid w:val="004A0633"/>
    <w:rsid w:val="004C2A7F"/>
    <w:rsid w:val="004D09D4"/>
    <w:rsid w:val="004E26B5"/>
    <w:rsid w:val="004E35A2"/>
    <w:rsid w:val="004E467B"/>
    <w:rsid w:val="004F23BF"/>
    <w:rsid w:val="00503C99"/>
    <w:rsid w:val="00521C19"/>
    <w:rsid w:val="00525B09"/>
    <w:rsid w:val="00531115"/>
    <w:rsid w:val="00543CDD"/>
    <w:rsid w:val="00556670"/>
    <w:rsid w:val="00571284"/>
    <w:rsid w:val="00573A6E"/>
    <w:rsid w:val="00574956"/>
    <w:rsid w:val="00576399"/>
    <w:rsid w:val="0058488F"/>
    <w:rsid w:val="005914F5"/>
    <w:rsid w:val="00593C92"/>
    <w:rsid w:val="005B3239"/>
    <w:rsid w:val="005E5D0F"/>
    <w:rsid w:val="005F0F7C"/>
    <w:rsid w:val="0060620B"/>
    <w:rsid w:val="006077BC"/>
    <w:rsid w:val="006141DB"/>
    <w:rsid w:val="00617F79"/>
    <w:rsid w:val="006229F5"/>
    <w:rsid w:val="00622E66"/>
    <w:rsid w:val="006425CC"/>
    <w:rsid w:val="006445FD"/>
    <w:rsid w:val="00644CDC"/>
    <w:rsid w:val="0065619D"/>
    <w:rsid w:val="00656D0A"/>
    <w:rsid w:val="0066020A"/>
    <w:rsid w:val="00662846"/>
    <w:rsid w:val="00664789"/>
    <w:rsid w:val="0067243C"/>
    <w:rsid w:val="00684D1E"/>
    <w:rsid w:val="00687561"/>
    <w:rsid w:val="00692FC1"/>
    <w:rsid w:val="0069488C"/>
    <w:rsid w:val="006B3FB6"/>
    <w:rsid w:val="006C4377"/>
    <w:rsid w:val="006C5EFA"/>
    <w:rsid w:val="006D4706"/>
    <w:rsid w:val="006D7A45"/>
    <w:rsid w:val="006E00A6"/>
    <w:rsid w:val="006E3A5C"/>
    <w:rsid w:val="006E5321"/>
    <w:rsid w:val="006E61A5"/>
    <w:rsid w:val="006E70A4"/>
    <w:rsid w:val="006F66AC"/>
    <w:rsid w:val="007041F3"/>
    <w:rsid w:val="00726835"/>
    <w:rsid w:val="00726FAA"/>
    <w:rsid w:val="007423DF"/>
    <w:rsid w:val="007543AD"/>
    <w:rsid w:val="00765910"/>
    <w:rsid w:val="00772EB4"/>
    <w:rsid w:val="00775444"/>
    <w:rsid w:val="00777506"/>
    <w:rsid w:val="00777FD6"/>
    <w:rsid w:val="007855A6"/>
    <w:rsid w:val="007948CC"/>
    <w:rsid w:val="00794DCF"/>
    <w:rsid w:val="00795BBF"/>
    <w:rsid w:val="007A7C19"/>
    <w:rsid w:val="007B37D9"/>
    <w:rsid w:val="007C288F"/>
    <w:rsid w:val="007C3845"/>
    <w:rsid w:val="007C6D2D"/>
    <w:rsid w:val="007C7C68"/>
    <w:rsid w:val="007D0998"/>
    <w:rsid w:val="007D0FBE"/>
    <w:rsid w:val="007D27C1"/>
    <w:rsid w:val="007E267E"/>
    <w:rsid w:val="007E2D19"/>
    <w:rsid w:val="007E4ED1"/>
    <w:rsid w:val="00811BEA"/>
    <w:rsid w:val="0081690C"/>
    <w:rsid w:val="00822F3D"/>
    <w:rsid w:val="00824127"/>
    <w:rsid w:val="008271E2"/>
    <w:rsid w:val="00827773"/>
    <w:rsid w:val="00827838"/>
    <w:rsid w:val="00837DF5"/>
    <w:rsid w:val="00840C6B"/>
    <w:rsid w:val="00856014"/>
    <w:rsid w:val="00876F8B"/>
    <w:rsid w:val="00881343"/>
    <w:rsid w:val="008841D2"/>
    <w:rsid w:val="00890C90"/>
    <w:rsid w:val="00895BA5"/>
    <w:rsid w:val="008B39A6"/>
    <w:rsid w:val="008C3830"/>
    <w:rsid w:val="008D69D7"/>
    <w:rsid w:val="008E2A38"/>
    <w:rsid w:val="008F3D0F"/>
    <w:rsid w:val="008F3FEA"/>
    <w:rsid w:val="009077EA"/>
    <w:rsid w:val="00911482"/>
    <w:rsid w:val="00924389"/>
    <w:rsid w:val="00930501"/>
    <w:rsid w:val="00931860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84748"/>
    <w:rsid w:val="00984FF0"/>
    <w:rsid w:val="00996CA0"/>
    <w:rsid w:val="00997E89"/>
    <w:rsid w:val="009B1155"/>
    <w:rsid w:val="009B2068"/>
    <w:rsid w:val="009B2DFA"/>
    <w:rsid w:val="009C33AF"/>
    <w:rsid w:val="009D0B08"/>
    <w:rsid w:val="009D3C87"/>
    <w:rsid w:val="009F6FBB"/>
    <w:rsid w:val="00A1159E"/>
    <w:rsid w:val="00A17052"/>
    <w:rsid w:val="00A1798A"/>
    <w:rsid w:val="00A21025"/>
    <w:rsid w:val="00A2298D"/>
    <w:rsid w:val="00A33B17"/>
    <w:rsid w:val="00A34262"/>
    <w:rsid w:val="00A437BC"/>
    <w:rsid w:val="00A51127"/>
    <w:rsid w:val="00A51E8F"/>
    <w:rsid w:val="00A52629"/>
    <w:rsid w:val="00A55EA7"/>
    <w:rsid w:val="00A574EF"/>
    <w:rsid w:val="00A63CF4"/>
    <w:rsid w:val="00A64999"/>
    <w:rsid w:val="00A655C2"/>
    <w:rsid w:val="00A673A6"/>
    <w:rsid w:val="00A67437"/>
    <w:rsid w:val="00A96A3D"/>
    <w:rsid w:val="00AA3143"/>
    <w:rsid w:val="00AC0092"/>
    <w:rsid w:val="00AC1668"/>
    <w:rsid w:val="00AC5770"/>
    <w:rsid w:val="00AC670F"/>
    <w:rsid w:val="00AC6BC9"/>
    <w:rsid w:val="00AC7AAA"/>
    <w:rsid w:val="00AD194D"/>
    <w:rsid w:val="00AD662E"/>
    <w:rsid w:val="00AF0775"/>
    <w:rsid w:val="00AF6006"/>
    <w:rsid w:val="00B070E7"/>
    <w:rsid w:val="00B22FAD"/>
    <w:rsid w:val="00B35B4E"/>
    <w:rsid w:val="00B37C97"/>
    <w:rsid w:val="00B4625B"/>
    <w:rsid w:val="00B46E41"/>
    <w:rsid w:val="00B8087C"/>
    <w:rsid w:val="00B9424B"/>
    <w:rsid w:val="00BA579A"/>
    <w:rsid w:val="00BB6500"/>
    <w:rsid w:val="00BC568A"/>
    <w:rsid w:val="00BD3EBE"/>
    <w:rsid w:val="00BD5E60"/>
    <w:rsid w:val="00BE361C"/>
    <w:rsid w:val="00C021C6"/>
    <w:rsid w:val="00C03656"/>
    <w:rsid w:val="00C054DB"/>
    <w:rsid w:val="00C057F0"/>
    <w:rsid w:val="00C11131"/>
    <w:rsid w:val="00C17A2E"/>
    <w:rsid w:val="00C17EDC"/>
    <w:rsid w:val="00C34618"/>
    <w:rsid w:val="00C3663A"/>
    <w:rsid w:val="00C4322F"/>
    <w:rsid w:val="00C80C8D"/>
    <w:rsid w:val="00C876E4"/>
    <w:rsid w:val="00C9450C"/>
    <w:rsid w:val="00CB0B81"/>
    <w:rsid w:val="00CB4C9F"/>
    <w:rsid w:val="00CB56FC"/>
    <w:rsid w:val="00CB7626"/>
    <w:rsid w:val="00D00818"/>
    <w:rsid w:val="00D00C3A"/>
    <w:rsid w:val="00D15E10"/>
    <w:rsid w:val="00D16337"/>
    <w:rsid w:val="00D24E98"/>
    <w:rsid w:val="00D36AA3"/>
    <w:rsid w:val="00D53325"/>
    <w:rsid w:val="00D53F71"/>
    <w:rsid w:val="00D75AF9"/>
    <w:rsid w:val="00D77372"/>
    <w:rsid w:val="00D77832"/>
    <w:rsid w:val="00D90745"/>
    <w:rsid w:val="00D94096"/>
    <w:rsid w:val="00D9502C"/>
    <w:rsid w:val="00DA1494"/>
    <w:rsid w:val="00DA1A9E"/>
    <w:rsid w:val="00DA2B81"/>
    <w:rsid w:val="00DA2F4C"/>
    <w:rsid w:val="00DA431F"/>
    <w:rsid w:val="00DA7BAC"/>
    <w:rsid w:val="00DA7D5A"/>
    <w:rsid w:val="00DC2631"/>
    <w:rsid w:val="00DC46C2"/>
    <w:rsid w:val="00DC7D3E"/>
    <w:rsid w:val="00DD66BC"/>
    <w:rsid w:val="00DF13D5"/>
    <w:rsid w:val="00DF1962"/>
    <w:rsid w:val="00E03403"/>
    <w:rsid w:val="00E11ED4"/>
    <w:rsid w:val="00E21C6F"/>
    <w:rsid w:val="00E22AB0"/>
    <w:rsid w:val="00E3386C"/>
    <w:rsid w:val="00E34641"/>
    <w:rsid w:val="00E4257C"/>
    <w:rsid w:val="00E42CEC"/>
    <w:rsid w:val="00E44874"/>
    <w:rsid w:val="00E53703"/>
    <w:rsid w:val="00E5787E"/>
    <w:rsid w:val="00E62280"/>
    <w:rsid w:val="00E746E0"/>
    <w:rsid w:val="00E7471D"/>
    <w:rsid w:val="00E80FFA"/>
    <w:rsid w:val="00E813BA"/>
    <w:rsid w:val="00E84ABC"/>
    <w:rsid w:val="00E9410E"/>
    <w:rsid w:val="00EB57B1"/>
    <w:rsid w:val="00EC501C"/>
    <w:rsid w:val="00EF169F"/>
    <w:rsid w:val="00EF36B6"/>
    <w:rsid w:val="00EF47F0"/>
    <w:rsid w:val="00F04970"/>
    <w:rsid w:val="00F04BEA"/>
    <w:rsid w:val="00F06BE4"/>
    <w:rsid w:val="00F10685"/>
    <w:rsid w:val="00F11C18"/>
    <w:rsid w:val="00F33D20"/>
    <w:rsid w:val="00F375FE"/>
    <w:rsid w:val="00F5508C"/>
    <w:rsid w:val="00F5798A"/>
    <w:rsid w:val="00F84881"/>
    <w:rsid w:val="00F90881"/>
    <w:rsid w:val="00F9428D"/>
    <w:rsid w:val="00F951DA"/>
    <w:rsid w:val="00F969AE"/>
    <w:rsid w:val="00FA24DC"/>
    <w:rsid w:val="00FC27CC"/>
    <w:rsid w:val="00FD238B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3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table" w:customStyle="1" w:styleId="TableGrid1">
    <w:name w:val="Table Grid1"/>
    <w:basedOn w:val="TableNormal"/>
    <w:next w:val="TableGrid"/>
    <w:uiPriority w:val="59"/>
    <w:rsid w:val="00644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-FRSecure">
    <w:name w:val="Heading 1 - FRSecure"/>
    <w:basedOn w:val="Heading1"/>
    <w:next w:val="Heading1"/>
    <w:qFormat/>
    <w:rsid w:val="007E4ED1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7E4ED1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7E4ED1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7E4ED1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rsecure.com/contact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rsecure.com/resourc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6066F35BCD96418C52EDE1CA48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50F9E-6963-F54A-8A56-80CC5CBB51B7}"/>
      </w:docPartPr>
      <w:docPartBody>
        <w:p w:rsidR="0018536D" w:rsidRDefault="00C7250F" w:rsidP="00C7250F">
          <w:pPr>
            <w:pStyle w:val="546066F35BCD96418C52EDE1CA484930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18536D"/>
    <w:rsid w:val="00382576"/>
    <w:rsid w:val="0040739C"/>
    <w:rsid w:val="004857EE"/>
    <w:rsid w:val="00556DB7"/>
    <w:rsid w:val="005762DA"/>
    <w:rsid w:val="00582FC0"/>
    <w:rsid w:val="00600D63"/>
    <w:rsid w:val="006C3C31"/>
    <w:rsid w:val="00715BAD"/>
    <w:rsid w:val="00732D06"/>
    <w:rsid w:val="00874C23"/>
    <w:rsid w:val="008D5373"/>
    <w:rsid w:val="00953A7C"/>
    <w:rsid w:val="00A02FE1"/>
    <w:rsid w:val="00A56001"/>
    <w:rsid w:val="00B81BBA"/>
    <w:rsid w:val="00C7250F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50F"/>
    <w:rPr>
      <w:color w:val="808080"/>
    </w:rPr>
  </w:style>
  <w:style w:type="paragraph" w:customStyle="1" w:styleId="546066F35BCD96418C52EDE1CA484930">
    <w:name w:val="546066F35BCD96418C52EDE1CA484930"/>
    <w:rsid w:val="00C7250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4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523</Words>
  <Characters>7067</Characters>
  <Application>Microsoft Office Word</Application>
  <DocSecurity>0</DocSecurity>
  <Lines>321</Lines>
  <Paragraphs>2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dential Theft</Company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13</cp:revision>
  <cp:lastPrinted>2019-01-11T17:53:00Z</cp:lastPrinted>
  <dcterms:created xsi:type="dcterms:W3CDTF">2021-08-04T17:35:00Z</dcterms:created>
  <dcterms:modified xsi:type="dcterms:W3CDTF">2022-10-1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